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657EF" w:rsidR="003657EF" w:rsidP="003657EF" w:rsidRDefault="003657EF" w14:paraId="1B9B3130" w14:textId="3029D772">
      <w:pPr>
        <w:rPr>
          <w:lang w:val="en-US"/>
        </w:rPr>
      </w:pPr>
      <w:r w:rsidRPr="05C2C14D">
        <w:rPr>
          <w:lang w:val="en-US"/>
        </w:rPr>
        <w:t>Dim_projects.csv: 960 entries; 2020-01-03 – 2020-2-19</w:t>
      </w:r>
    </w:p>
    <w:p w:rsidR="165F1C09" w:rsidP="05C2C14D" w:rsidRDefault="165F1C09" w14:paraId="15C03B5A" w14:textId="4855BE86">
      <w:pPr>
        <w:rPr>
          <w:b/>
          <w:lang w:val="en-US"/>
        </w:rPr>
      </w:pPr>
      <w:r w:rsidRPr="05C2C14D">
        <w:rPr>
          <w:b/>
          <w:lang w:val="en-US"/>
        </w:rPr>
        <w:t>Sales Program</w:t>
      </w:r>
    </w:p>
    <w:p w:rsidR="003657EF" w:rsidP="003657EF" w:rsidRDefault="003657EF" w14:paraId="5BA43AE0" w14:textId="40E9C9FA">
      <w:pPr>
        <w:rPr>
          <w:lang w:val="en-US"/>
        </w:rPr>
      </w:pPr>
      <w:r w:rsidRPr="05C2C14D">
        <w:rPr>
          <w:lang w:val="en-US"/>
        </w:rPr>
        <w:t>auction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4F982996">
        <w:rPr>
          <w:lang w:val="en-US"/>
        </w:rPr>
        <w:t>-</w:t>
      </w:r>
      <w:r w:rsidRPr="05C2C14D" w:rsidR="5D43E815">
        <w:rPr>
          <w:lang w:val="en-US"/>
        </w:rPr>
        <w:t xml:space="preserve"> auction id</w:t>
      </w:r>
    </w:p>
    <w:p w:rsidR="003657EF" w:rsidP="003657EF" w:rsidRDefault="003657EF" w14:paraId="5A211B6C" w14:textId="401DCA64">
      <w:pPr>
        <w:rPr>
          <w:lang w:val="en-US"/>
        </w:rPr>
      </w:pPr>
      <w:r w:rsidRPr="05C2C14D">
        <w:rPr>
          <w:lang w:val="en-US"/>
        </w:rPr>
        <w:t>project_auction_start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458F17B0">
        <w:rPr>
          <w:lang w:val="en-US"/>
        </w:rPr>
        <w:t>-</w:t>
      </w:r>
      <w:r w:rsidRPr="05C2C14D" w:rsidR="7BB0BF9F">
        <w:rPr>
          <w:lang w:val="en-US"/>
        </w:rPr>
        <w:t xml:space="preserve"> not applicable</w:t>
      </w:r>
    </w:p>
    <w:p w:rsidR="003657EF" w:rsidP="05C2C14D" w:rsidRDefault="003657EF" w14:paraId="21F57380" w14:textId="28C68087">
      <w:pPr>
        <w:rPr>
          <w:lang w:val="en-US"/>
        </w:rPr>
      </w:pPr>
      <w:r w:rsidRPr="05C2C14D">
        <w:rPr>
          <w:lang w:val="en-US"/>
        </w:rPr>
        <w:t>project_auction_en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21167D7B">
        <w:rPr>
          <w:lang w:val="en-US"/>
        </w:rPr>
        <w:t>-</w:t>
      </w:r>
      <w:r w:rsidRPr="05C2C14D" w:rsidR="1F383741">
        <w:rPr>
          <w:lang w:val="en-US"/>
        </w:rPr>
        <w:t xml:space="preserve"> not applicable</w:t>
      </w:r>
    </w:p>
    <w:p w:rsidR="003657EF" w:rsidP="05C2C14D" w:rsidRDefault="003657EF" w14:paraId="62E455C7" w14:textId="044995F8">
      <w:pPr>
        <w:rPr>
          <w:lang w:val="en-US"/>
        </w:rPr>
      </w:pPr>
      <w:r w:rsidRPr="05C2C14D">
        <w:rPr>
          <w:lang w:val="en-US"/>
        </w:rPr>
        <w:t>project_auction_online</w:t>
      </w:r>
      <w:r w:rsidRPr="007F773E">
        <w:rPr>
          <w:lang w:val="en-US"/>
        </w:rPr>
        <w:tab/>
      </w:r>
      <w:r w:rsidRPr="05C2C14D" w:rsidR="08B847B6">
        <w:rPr>
          <w:lang w:val="en-US"/>
        </w:rPr>
        <w:t>-</w:t>
      </w:r>
      <w:r w:rsidRPr="05C2C14D" w:rsidR="0E30FB0A">
        <w:rPr>
          <w:lang w:val="en-US"/>
        </w:rPr>
        <w:t xml:space="preserve"> not applicable, check auction table</w:t>
      </w:r>
      <w:r w:rsidRPr="007F773E">
        <w:rPr>
          <w:lang w:val="en-US"/>
        </w:rPr>
        <w:tab/>
      </w:r>
    </w:p>
    <w:p w:rsidR="003657EF" w:rsidP="003657EF" w:rsidRDefault="003657EF" w14:paraId="73641489" w14:textId="04B0514F">
      <w:pPr>
        <w:rPr>
          <w:lang w:val="en-US"/>
        </w:rPr>
      </w:pPr>
      <w:r w:rsidRPr="05C2C14D">
        <w:rPr>
          <w:lang w:val="en-US"/>
        </w:rPr>
        <w:t>project_accountmanager</w:t>
      </w:r>
      <w:r w:rsidRPr="007F773E">
        <w:rPr>
          <w:lang w:val="en-US"/>
        </w:rPr>
        <w:tab/>
      </w:r>
      <w:r w:rsidRPr="05C2C14D" w:rsidR="639CE6CB">
        <w:rPr>
          <w:lang w:val="en-US"/>
        </w:rPr>
        <w:t>-</w:t>
      </w:r>
      <w:r w:rsidRPr="05C2C14D" w:rsidR="314E93EE">
        <w:rPr>
          <w:lang w:val="en-US"/>
        </w:rPr>
        <w:t xml:space="preserve"> account manger</w:t>
      </w:r>
    </w:p>
    <w:p w:rsidR="003657EF" w:rsidP="003657EF" w:rsidRDefault="003657EF" w14:paraId="588863CA" w14:textId="78A2576B">
      <w:pPr>
        <w:rPr>
          <w:lang w:val="en-US"/>
        </w:rPr>
      </w:pPr>
      <w:r w:rsidRPr="05C2C14D">
        <w:rPr>
          <w:lang w:val="en-US"/>
        </w:rPr>
        <w:t>project_businessline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1C62A153">
        <w:rPr>
          <w:lang w:val="en-US"/>
        </w:rPr>
        <w:t>-</w:t>
      </w:r>
      <w:r w:rsidRPr="05C2C14D" w:rsidR="773C7263">
        <w:rPr>
          <w:lang w:val="en-US"/>
        </w:rPr>
        <w:t xml:space="preserve"> business line</w:t>
      </w:r>
    </w:p>
    <w:p w:rsidR="003657EF" w:rsidP="003657EF" w:rsidRDefault="003657EF" w14:paraId="735AE54C" w14:textId="611C0D51">
      <w:pPr>
        <w:rPr>
          <w:lang w:val="en-US"/>
        </w:rPr>
      </w:pPr>
      <w:r w:rsidRPr="05C2C14D">
        <w:rPr>
          <w:lang w:val="en-US"/>
        </w:rPr>
        <w:t>project_businessunit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120C2EF0">
        <w:rPr>
          <w:lang w:val="en-US"/>
        </w:rPr>
        <w:t>-</w:t>
      </w:r>
      <w:r w:rsidRPr="05C2C14D" w:rsidR="5D39B547">
        <w:rPr>
          <w:lang w:val="en-US"/>
        </w:rPr>
        <w:t xml:space="preserve"> business unit</w:t>
      </w:r>
    </w:p>
    <w:p w:rsidR="003657EF" w:rsidP="003657EF" w:rsidRDefault="003657EF" w14:paraId="172943C4" w14:textId="7302EFC7">
      <w:pPr>
        <w:rPr>
          <w:lang w:val="en-US"/>
        </w:rPr>
      </w:pPr>
      <w:r w:rsidRPr="05C2C14D">
        <w:rPr>
          <w:lang w:val="en-US"/>
        </w:rPr>
        <w:t>main_category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6D2B86DB">
        <w:rPr>
          <w:lang w:val="en-US"/>
        </w:rPr>
        <w:t>-</w:t>
      </w:r>
      <w:r w:rsidRPr="05C2C14D" w:rsidR="3A0E6D12">
        <w:rPr>
          <w:lang w:val="en-US"/>
        </w:rPr>
        <w:t xml:space="preserve"> category of sale (type of products in the auction)</w:t>
      </w:r>
    </w:p>
    <w:p w:rsidR="003657EF" w:rsidP="003657EF" w:rsidRDefault="003657EF" w14:paraId="5ED20906" w14:textId="68D6FF29">
      <w:pPr>
        <w:rPr>
          <w:lang w:val="en-US"/>
        </w:rPr>
      </w:pPr>
      <w:r w:rsidRPr="05C2C14D">
        <w:rPr>
          <w:lang w:val="en-US"/>
        </w:rPr>
        <w:t>is_homedelivery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673631BB">
        <w:rPr>
          <w:lang w:val="en-US"/>
        </w:rPr>
        <w:t>-</w:t>
      </w:r>
      <w:r w:rsidRPr="05C2C14D" w:rsidR="21122536">
        <w:rPr>
          <w:lang w:val="en-US"/>
        </w:rPr>
        <w:t xml:space="preserve"> home delivered, 1 = yes</w:t>
      </w:r>
    </w:p>
    <w:p w:rsidR="003657EF" w:rsidP="003657EF" w:rsidRDefault="003657EF" w14:paraId="371E2FBA" w14:textId="240E3E74">
      <w:pPr>
        <w:rPr>
          <w:lang w:val="en-US"/>
        </w:rPr>
      </w:pPr>
      <w:r w:rsidRPr="05C2C14D">
        <w:rPr>
          <w:lang w:val="en-US"/>
        </w:rPr>
        <w:t>is_public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0B26CD6B">
        <w:rPr>
          <w:lang w:val="en-US"/>
        </w:rPr>
        <w:t>-</w:t>
      </w:r>
      <w:r w:rsidRPr="05C2C14D" w:rsidR="101CD465">
        <w:rPr>
          <w:lang w:val="en-US"/>
        </w:rPr>
        <w:t xml:space="preserve"> no returns possible if value = 1</w:t>
      </w:r>
    </w:p>
    <w:p w:rsidR="003657EF" w:rsidP="003657EF" w:rsidRDefault="003657EF" w14:paraId="70395E20" w14:textId="144B98BD">
      <w:pPr>
        <w:rPr>
          <w:lang w:val="en-US"/>
        </w:rPr>
      </w:pPr>
      <w:r w:rsidRPr="05C2C14D">
        <w:rPr>
          <w:lang w:val="en-US"/>
        </w:rPr>
        <w:t>is_automatic_credit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7527596F">
        <w:rPr>
          <w:lang w:val="en-US"/>
        </w:rPr>
        <w:t>-</w:t>
      </w:r>
      <w:r w:rsidRPr="05C2C14D" w:rsidR="395D3113">
        <w:rPr>
          <w:lang w:val="en-US"/>
        </w:rPr>
        <w:t xml:space="preserve"> automatically credited if a buyer doesn't pay within 8 days=1</w:t>
      </w:r>
    </w:p>
    <w:p w:rsidR="003657EF" w:rsidP="003657EF" w:rsidRDefault="003657EF" w14:paraId="01563033" w14:textId="6283BB0A">
      <w:pPr>
        <w:rPr>
          <w:lang w:val="en-US"/>
        </w:rPr>
      </w:pPr>
    </w:p>
    <w:p w:rsidR="003657EF" w:rsidP="003657EF" w:rsidRDefault="003657EF" w14:paraId="72AB5668" w14:textId="321ECF0A">
      <w:pPr>
        <w:rPr>
          <w:lang w:val="en-US"/>
        </w:rPr>
      </w:pPr>
    </w:p>
    <w:p w:rsidRPr="007F773E" w:rsidR="003657EF" w:rsidP="003657EF" w:rsidRDefault="003657EF" w14:paraId="4C7434E4" w14:textId="25A6B978">
      <w:pPr>
        <w:rPr>
          <w:lang w:val="fr-FR"/>
        </w:rPr>
      </w:pPr>
      <w:r w:rsidRPr="007F773E">
        <w:rPr>
          <w:lang w:val="fr-FR"/>
        </w:rPr>
        <w:t xml:space="preserve">DIM_auction.csv: 1091 entries: </w:t>
      </w:r>
    </w:p>
    <w:p w:rsidRPr="007F773E" w:rsidR="470F3D73" w:rsidP="05C2C14D" w:rsidRDefault="470F3D73" w14:paraId="49A3E915" w14:textId="31FAAD50">
      <w:pPr>
        <w:rPr>
          <w:b/>
          <w:lang w:val="fr-FR"/>
        </w:rPr>
      </w:pPr>
      <w:r w:rsidRPr="007F773E">
        <w:rPr>
          <w:b/>
          <w:lang w:val="fr-FR"/>
        </w:rPr>
        <w:t>Auction P</w:t>
      </w:r>
      <w:r w:rsidRPr="007F773E" w:rsidR="117D9C7F">
        <w:rPr>
          <w:b/>
          <w:lang w:val="fr-FR"/>
        </w:rPr>
        <w:t>latfor</w:t>
      </w:r>
      <w:r w:rsidRPr="007F773E">
        <w:rPr>
          <w:b/>
          <w:lang w:val="fr-FR"/>
        </w:rPr>
        <w:t>m</w:t>
      </w:r>
    </w:p>
    <w:p w:rsidR="003657EF" w:rsidP="003657EF" w:rsidRDefault="003657EF" w14:paraId="355162AC" w14:textId="6A6499B8">
      <w:pPr>
        <w:rPr>
          <w:lang w:val="en-US"/>
        </w:rPr>
      </w:pPr>
      <w:r w:rsidRPr="05C2C14D">
        <w:rPr>
          <w:lang w:val="en-US"/>
        </w:rPr>
        <w:t>auction_id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 xml:space="preserve">            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>- number to ident</w:t>
      </w:r>
      <w:r w:rsidRPr="05C2C14D" w:rsidR="00FA4145">
        <w:rPr>
          <w:lang w:val="en-US"/>
        </w:rPr>
        <w:t>if</w:t>
      </w:r>
      <w:r w:rsidRPr="05C2C14D" w:rsidR="00893C38">
        <w:rPr>
          <w:lang w:val="en-US"/>
        </w:rPr>
        <w:t>y the auction</w:t>
      </w:r>
    </w:p>
    <w:p w:rsidR="003657EF" w:rsidP="003657EF" w:rsidRDefault="003657EF" w14:paraId="415873E6" w14:textId="4521C4D8">
      <w:pPr>
        <w:rPr>
          <w:lang w:val="en-US"/>
        </w:rPr>
      </w:pPr>
      <w:r w:rsidRPr="05C2C14D">
        <w:rPr>
          <w:lang w:val="en-US"/>
        </w:rPr>
        <w:t>auction_name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 xml:space="preserve">           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>- name of the auction</w:t>
      </w:r>
    </w:p>
    <w:p w:rsidR="003657EF" w:rsidP="003657EF" w:rsidRDefault="003657EF" w14:paraId="678984EF" w14:textId="09219116">
      <w:pPr>
        <w:rPr>
          <w:lang w:val="en-US"/>
        </w:rPr>
      </w:pPr>
      <w:r w:rsidRPr="05C2C14D">
        <w:rPr>
          <w:lang w:val="en-US"/>
        </w:rPr>
        <w:t>auction_country</w:t>
      </w:r>
      <w:r w:rsidRPr="05C2C14D" w:rsidR="00893C38">
        <w:rPr>
          <w:lang w:val="en-US"/>
        </w:rPr>
        <w:t xml:space="preserve">          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>- country where the auction is organized</w:t>
      </w:r>
    </w:p>
    <w:p w:rsidR="003657EF" w:rsidP="003657EF" w:rsidRDefault="003657EF" w14:paraId="04C7170D" w14:textId="5D44C51C">
      <w:pPr>
        <w:rPr>
          <w:lang w:val="en-US"/>
        </w:rPr>
      </w:pPr>
      <w:r w:rsidRPr="05C2C14D">
        <w:rPr>
          <w:lang w:val="en-US"/>
        </w:rPr>
        <w:t>country_isocode</w:t>
      </w:r>
      <w:r w:rsidRPr="007F773E">
        <w:rPr>
          <w:lang w:val="en-US"/>
        </w:rPr>
        <w:tab/>
      </w:r>
      <w:r w:rsidRPr="05C2C14D" w:rsidR="00893C38">
        <w:rPr>
          <w:lang w:val="en-US"/>
        </w:rPr>
        <w:t>- iso code of the country</w:t>
      </w:r>
    </w:p>
    <w:p w:rsidR="003657EF" w:rsidP="003657EF" w:rsidRDefault="003657EF" w14:paraId="01C40E4A" w14:textId="780B2741">
      <w:pPr>
        <w:rPr>
          <w:lang w:val="en-US"/>
        </w:rPr>
      </w:pPr>
      <w:r w:rsidRPr="05C2C14D">
        <w:rPr>
          <w:lang w:val="en-US"/>
        </w:rPr>
        <w:t>startdate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 xml:space="preserve">         </w:t>
      </w:r>
      <w:r w:rsidRPr="007F773E">
        <w:rPr>
          <w:lang w:val="en-US"/>
        </w:rPr>
        <w:tab/>
      </w:r>
      <w:r w:rsidRPr="05C2C14D" w:rsidR="7EE12D17">
        <w:rPr>
          <w:lang w:val="en-US"/>
        </w:rPr>
        <w:t>-</w:t>
      </w:r>
      <w:r w:rsidRPr="05C2C14D" w:rsidR="00AE6F26">
        <w:rPr>
          <w:lang w:val="en-US"/>
        </w:rPr>
        <w:t xml:space="preserve"> start date</w:t>
      </w:r>
    </w:p>
    <w:p w:rsidR="003657EF" w:rsidP="003657EF" w:rsidRDefault="003657EF" w14:paraId="0D76014F" w14:textId="4B2F565C">
      <w:pPr>
        <w:rPr>
          <w:lang w:val="en-US"/>
        </w:rPr>
      </w:pPr>
      <w:r w:rsidRPr="05C2C14D">
        <w:rPr>
          <w:lang w:val="en-US"/>
        </w:rPr>
        <w:t>closedate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>- close date</w:t>
      </w:r>
    </w:p>
    <w:p w:rsidR="003657EF" w:rsidP="003657EF" w:rsidRDefault="003657EF" w14:paraId="0564EBF7" w14:textId="70CF1DA5">
      <w:pPr>
        <w:rPr>
          <w:lang w:val="en-US"/>
        </w:rPr>
      </w:pPr>
      <w:r w:rsidRPr="05C2C14D">
        <w:rPr>
          <w:lang w:val="en-US"/>
        </w:rPr>
        <w:t>onlinedate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>- online date</w:t>
      </w:r>
    </w:p>
    <w:p w:rsidR="003657EF" w:rsidP="003657EF" w:rsidRDefault="003657EF" w14:paraId="7062F3E8" w14:textId="3E5E6DA8">
      <w:pPr>
        <w:rPr>
          <w:lang w:val="en-US"/>
        </w:rPr>
      </w:pPr>
      <w:r w:rsidRPr="05C2C14D">
        <w:rPr>
          <w:lang w:val="en-US"/>
        </w:rPr>
        <w:t>is_private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 xml:space="preserve">            </w:t>
      </w:r>
      <w:r w:rsidRPr="007F773E">
        <w:rPr>
          <w:lang w:val="en-US"/>
        </w:rPr>
        <w:tab/>
      </w:r>
      <w:r w:rsidRPr="05C2C14D" w:rsidR="00AE6F26">
        <w:rPr>
          <w:lang w:val="en-US"/>
        </w:rPr>
        <w:t xml:space="preserve">- auction is only accessible </w:t>
      </w:r>
      <w:r w:rsidRPr="05C2C14D" w:rsidR="00E71488">
        <w:rPr>
          <w:lang w:val="en-US"/>
        </w:rPr>
        <w:t>for specific users</w:t>
      </w:r>
    </w:p>
    <w:p w:rsidR="003657EF" w:rsidP="003657EF" w:rsidRDefault="003657EF" w14:paraId="2ACCF821" w14:textId="34C2B63B">
      <w:pPr>
        <w:rPr>
          <w:lang w:val="en-US"/>
        </w:rPr>
      </w:pPr>
      <w:r w:rsidRPr="05C2C14D">
        <w:rPr>
          <w:lang w:val="en-US"/>
        </w:rPr>
        <w:t>is_active</w:t>
      </w:r>
      <w:r w:rsidRPr="007F773E">
        <w:rPr>
          <w:lang w:val="en-US"/>
        </w:rPr>
        <w:tab/>
      </w:r>
      <w:r w:rsidRPr="05C2C14D" w:rsidR="00E71488">
        <w:rPr>
          <w:lang w:val="en-US"/>
        </w:rPr>
        <w:t xml:space="preserve">              -</w:t>
      </w:r>
      <w:r w:rsidRPr="05C2C14D" w:rsidR="00734003">
        <w:rPr>
          <w:lang w:val="en-US"/>
        </w:rPr>
        <w:t xml:space="preserve"> </w:t>
      </w:r>
      <w:r w:rsidRPr="05C2C14D" w:rsidR="00734003">
        <w:rPr>
          <w:i/>
          <w:lang w:val="en-US"/>
        </w:rPr>
        <w:t>not applicable</w:t>
      </w:r>
    </w:p>
    <w:p w:rsidR="003657EF" w:rsidP="003657EF" w:rsidRDefault="003657EF" w14:paraId="08F782C5" w14:textId="5421892C">
      <w:pPr>
        <w:rPr>
          <w:lang w:val="en-US"/>
        </w:rPr>
      </w:pPr>
      <w:r w:rsidRPr="05C2C14D">
        <w:rPr>
          <w:lang w:val="en-US"/>
        </w:rPr>
        <w:t>is_homedelivery</w:t>
      </w:r>
      <w:r w:rsidRPr="007F773E">
        <w:rPr>
          <w:lang w:val="en-US"/>
        </w:rPr>
        <w:tab/>
      </w:r>
      <w:r w:rsidRPr="05C2C14D" w:rsidR="0820D7A2">
        <w:rPr>
          <w:lang w:val="en-US"/>
        </w:rPr>
        <w:t xml:space="preserve"> </w:t>
      </w:r>
      <w:r w:rsidRPr="05C2C14D" w:rsidR="00E71488">
        <w:rPr>
          <w:lang w:val="en-US"/>
        </w:rPr>
        <w:t>- lots will be delivered</w:t>
      </w:r>
    </w:p>
    <w:p w:rsidR="003657EF" w:rsidP="03D8C698" w:rsidRDefault="003657EF" w14:paraId="29794314" w14:textId="51D5197D">
      <w:pPr>
        <w:spacing w:line="259" w:lineRule="auto"/>
        <w:rPr>
          <w:lang w:val="en-US"/>
        </w:rPr>
      </w:pPr>
      <w:r w:rsidRPr="03D8C698">
        <w:rPr>
          <w:lang w:val="en-US"/>
        </w:rPr>
        <w:t>is_public</w:t>
      </w:r>
      <w:r w:rsidRPr="007F773E">
        <w:rPr>
          <w:lang w:val="en-US"/>
        </w:rPr>
        <w:tab/>
      </w:r>
      <w:r w:rsidRPr="03D8C698" w:rsidR="00E71488">
        <w:rPr>
          <w:lang w:val="en-US"/>
        </w:rPr>
        <w:t xml:space="preserve">              - returns not possible</w:t>
      </w:r>
      <w:r w:rsidRPr="03D8C698" w:rsidR="6775B1B5">
        <w:rPr>
          <w:lang w:val="en-US"/>
        </w:rPr>
        <w:t xml:space="preserve"> (</w:t>
      </w:r>
      <w:r w:rsidRPr="03D8C698" w:rsidR="500D8DD5">
        <w:rPr>
          <w:lang w:val="en-US"/>
        </w:rPr>
        <w:t>retrieve correct value from the txt file)</w:t>
      </w:r>
    </w:p>
    <w:p w:rsidR="003657EF" w:rsidP="003657EF" w:rsidRDefault="003657EF" w14:paraId="5304F685" w14:textId="61C5A896">
      <w:pPr>
        <w:rPr>
          <w:lang w:val="en-US"/>
        </w:rPr>
      </w:pPr>
      <w:r w:rsidRPr="05C2C14D">
        <w:rPr>
          <w:lang w:val="en-US"/>
        </w:rPr>
        <w:t>open_for_bidding</w:t>
      </w:r>
      <w:r w:rsidRPr="007F773E">
        <w:rPr>
          <w:lang w:val="en-US"/>
        </w:rPr>
        <w:tab/>
      </w:r>
      <w:r w:rsidRPr="05C2C14D" w:rsidR="00E71488">
        <w:rPr>
          <w:lang w:val="en-US"/>
        </w:rPr>
        <w:t xml:space="preserve"> -</w:t>
      </w:r>
      <w:r w:rsidRPr="05C2C14D" w:rsidR="66AA6E41">
        <w:rPr>
          <w:lang w:val="en-US"/>
        </w:rPr>
        <w:t xml:space="preserve"> not applicable indicates if users can bid</w:t>
      </w:r>
    </w:p>
    <w:p w:rsidR="003657EF" w:rsidP="003657EF" w:rsidRDefault="003657EF" w14:paraId="37792F55" w14:textId="1F808199">
      <w:pPr>
        <w:rPr>
          <w:lang w:val="en-US"/>
        </w:rPr>
      </w:pPr>
      <w:r w:rsidRPr="05C2C14D">
        <w:rPr>
          <w:lang w:val="en-US"/>
        </w:rPr>
        <w:t>is_closed</w:t>
      </w:r>
      <w:r w:rsidRPr="007F773E">
        <w:rPr>
          <w:lang w:val="en-US"/>
        </w:rPr>
        <w:tab/>
      </w:r>
      <w:r w:rsidRPr="05C2C14D" w:rsidR="00E71488">
        <w:rPr>
          <w:lang w:val="en-US"/>
        </w:rPr>
        <w:t xml:space="preserve">              -</w:t>
      </w:r>
      <w:r w:rsidRPr="05C2C14D" w:rsidR="39B2C2B6">
        <w:rPr>
          <w:lang w:val="en-US"/>
        </w:rPr>
        <w:t xml:space="preserve"> indicates if auction has closed</w:t>
      </w:r>
    </w:p>
    <w:p w:rsidR="003657EF" w:rsidP="003657EF" w:rsidRDefault="003657EF" w14:paraId="62F984D4" w14:textId="4828C188">
      <w:pPr>
        <w:rPr>
          <w:lang w:val="en-US"/>
        </w:rPr>
      </w:pPr>
      <w:r w:rsidRPr="05C2C14D">
        <w:rPr>
          <w:lang w:val="en-US"/>
        </w:rPr>
        <w:t>sourcing_company</w:t>
      </w:r>
      <w:r w:rsidRPr="05C2C14D" w:rsidR="00E71488">
        <w:rPr>
          <w:lang w:val="en-US"/>
        </w:rPr>
        <w:t xml:space="preserve">       -</w:t>
      </w:r>
      <w:r w:rsidRPr="05C2C14D" w:rsidR="2CE6A55B">
        <w:rPr>
          <w:lang w:val="en-US"/>
        </w:rPr>
        <w:t xml:space="preserve"> label, for example BVA Art or BVA</w:t>
      </w:r>
    </w:p>
    <w:p w:rsidR="003657EF" w:rsidP="003657EF" w:rsidRDefault="003657EF" w14:paraId="2043FF8D" w14:textId="6BAF8316">
      <w:pPr>
        <w:rPr>
          <w:lang w:val="en-US"/>
        </w:rPr>
      </w:pPr>
    </w:p>
    <w:p w:rsidR="1952942C" w:rsidP="03D8C698" w:rsidRDefault="1952942C" w14:paraId="7B8759CA" w14:textId="402710E5">
      <w:pPr>
        <w:rPr>
          <w:lang w:val="en-US"/>
        </w:rPr>
      </w:pPr>
      <w:r w:rsidRPr="03D8C698">
        <w:rPr>
          <w:lang w:val="en-US"/>
        </w:rPr>
        <w:t xml:space="preserve">Use </w:t>
      </w:r>
      <w:r w:rsidRPr="03D8C698" w:rsidR="4995081F">
        <w:rPr>
          <w:lang w:val="en-US"/>
        </w:rPr>
        <w:t>publicAuctionData</w:t>
      </w:r>
      <w:r w:rsidRPr="03D8C698">
        <w:rPr>
          <w:lang w:val="en-US"/>
        </w:rPr>
        <w:t xml:space="preserve"> get the correct value for </w:t>
      </w:r>
      <w:r w:rsidRPr="03D8C698" w:rsidR="4F3FE06C">
        <w:rPr>
          <w:lang w:val="en-US"/>
        </w:rPr>
        <w:t>is_</w:t>
      </w:r>
      <w:r w:rsidRPr="03D8C698">
        <w:rPr>
          <w:lang w:val="en-US"/>
        </w:rPr>
        <w:t>public</w:t>
      </w:r>
    </w:p>
    <w:p w:rsidR="003657EF" w:rsidP="003657EF" w:rsidRDefault="003657EF" w14:paraId="4744CC0B" w14:textId="35548EF3">
      <w:pPr>
        <w:rPr>
          <w:lang w:val="en-US"/>
        </w:rPr>
      </w:pPr>
    </w:p>
    <w:p w:rsidR="003657EF" w:rsidP="003657EF" w:rsidRDefault="003657EF" w14:paraId="6BF10593" w14:textId="1CE0C82B">
      <w:pPr>
        <w:rPr>
          <w:lang w:val="en-US"/>
        </w:rPr>
      </w:pPr>
      <w:r>
        <w:rPr>
          <w:lang w:val="en-US"/>
        </w:rPr>
        <w:t>Dim_LOT.cvs</w:t>
      </w:r>
      <w:r w:rsidR="00D7377F">
        <w:rPr>
          <w:lang w:val="en-US"/>
        </w:rPr>
        <w:t>: 286922 entries</w:t>
      </w:r>
    </w:p>
    <w:p w:rsidRPr="003657EF" w:rsidR="003657EF" w:rsidP="05C2C14D" w:rsidRDefault="0CFE0457" w14:paraId="05039D8D" w14:textId="58B053A1">
      <w:pPr>
        <w:rPr>
          <w:b/>
          <w:lang w:val="en-US"/>
        </w:rPr>
      </w:pPr>
      <w:r w:rsidRPr="05C2C14D">
        <w:rPr>
          <w:b/>
          <w:lang w:val="en-US"/>
        </w:rPr>
        <w:t>Lot data from Auction platform</w:t>
      </w:r>
    </w:p>
    <w:p w:rsidR="003657EF" w:rsidP="003657EF" w:rsidRDefault="003657EF" w14:paraId="3ADF5FBC" w14:textId="79093666">
      <w:pPr>
        <w:rPr>
          <w:lang w:val="en-US"/>
        </w:rPr>
      </w:pPr>
      <w:r w:rsidRPr="05C2C14D">
        <w:rPr>
          <w:lang w:val="en-US"/>
        </w:rPr>
        <w:t>lot_id</w:t>
      </w:r>
      <w:r w:rsidRPr="007F773E">
        <w:rPr>
          <w:lang w:val="en-US"/>
        </w:rPr>
        <w:tab/>
      </w:r>
      <w:r w:rsidRPr="05C2C14D" w:rsidR="00FA4145">
        <w:rPr>
          <w:lang w:val="en-US"/>
        </w:rPr>
        <w:t xml:space="preserve">        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00FA4145">
        <w:rPr>
          <w:lang w:val="en-US"/>
        </w:rPr>
        <w:t>- unique lot id</w:t>
      </w:r>
    </w:p>
    <w:p w:rsidR="003657EF" w:rsidP="003657EF" w:rsidRDefault="003657EF" w14:paraId="0FE0FDBD" w14:textId="7FE994CA">
      <w:pPr>
        <w:rPr>
          <w:lang w:val="en-US"/>
        </w:rPr>
      </w:pPr>
      <w:r w:rsidRPr="05C2C14D">
        <w:rPr>
          <w:lang w:val="en-US"/>
        </w:rPr>
        <w:t>auction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00FA4145">
        <w:rPr>
          <w:lang w:val="en-US"/>
        </w:rPr>
        <w:t>- number to identify the auction</w:t>
      </w:r>
    </w:p>
    <w:p w:rsidR="003657EF" w:rsidP="003657EF" w:rsidRDefault="003657EF" w14:paraId="68328205" w14:textId="6CEAB143">
      <w:pPr>
        <w:rPr>
          <w:lang w:val="en-US"/>
        </w:rPr>
      </w:pPr>
      <w:r w:rsidRPr="05C2C14D">
        <w:rPr>
          <w:lang w:val="en-US"/>
        </w:rPr>
        <w:t>lot_number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00FA4145">
        <w:rPr>
          <w:lang w:val="en-US"/>
        </w:rPr>
        <w:t xml:space="preserve">- lot number used on the website </w:t>
      </w:r>
    </w:p>
    <w:p w:rsidR="003657EF" w:rsidP="003657EF" w:rsidRDefault="003657EF" w14:paraId="0D01139A" w14:textId="1B07C957">
      <w:pPr>
        <w:rPr>
          <w:lang w:val="en-US"/>
        </w:rPr>
      </w:pPr>
      <w:r w:rsidRPr="05C2C14D">
        <w:rPr>
          <w:lang w:val="en-US"/>
        </w:rPr>
        <w:t>auction_lotnumber</w:t>
      </w:r>
      <w:r w:rsidRPr="007F773E">
        <w:rPr>
          <w:lang w:val="en-US"/>
        </w:rPr>
        <w:tab/>
      </w:r>
      <w:r w:rsidRPr="05C2C14D" w:rsidR="00FA4145">
        <w:rPr>
          <w:lang w:val="en-US"/>
        </w:rPr>
        <w:t>- lot number used on the website (auction number- lot number)</w:t>
      </w:r>
    </w:p>
    <w:p w:rsidR="003657EF" w:rsidP="003657EF" w:rsidRDefault="003657EF" w14:paraId="74403A02" w14:textId="714ED1BF">
      <w:pPr>
        <w:rPr>
          <w:lang w:val="en-US"/>
        </w:rPr>
      </w:pPr>
      <w:r w:rsidRPr="05C2C14D">
        <w:rPr>
          <w:lang w:val="en-US"/>
        </w:rPr>
        <w:t>seller_id_an</w:t>
      </w:r>
      <w:r w:rsidRPr="007F773E">
        <w:rPr>
          <w:lang w:val="en-US"/>
        </w:rPr>
        <w:tab/>
      </w:r>
      <w:r w:rsidRPr="05C2C14D" w:rsidR="00FA4145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5C2C14D" w:rsidR="00FA4145">
        <w:rPr>
          <w:lang w:val="en-US"/>
        </w:rPr>
        <w:t>- ID of the seller</w:t>
      </w:r>
    </w:p>
    <w:p w:rsidR="003657EF" w:rsidP="003657EF" w:rsidRDefault="003657EF" w14:paraId="5D143EA8" w14:textId="0E030D5A">
      <w:pPr>
        <w:rPr>
          <w:lang w:val="en-US"/>
        </w:rPr>
      </w:pPr>
      <w:r w:rsidRPr="05C2C14D">
        <w:rPr>
          <w:lang w:val="en-US"/>
        </w:rPr>
        <w:t>opportunity_id</w:t>
      </w:r>
      <w:r w:rsidRPr="007F773E">
        <w:rPr>
          <w:lang w:val="en-US"/>
        </w:rPr>
        <w:tab/>
      </w:r>
      <w:r w:rsidRPr="05C2C14D" w:rsidR="00792D2B">
        <w:rPr>
          <w:lang w:val="en-US"/>
        </w:rPr>
        <w:t>- contract number</w:t>
      </w:r>
    </w:p>
    <w:p w:rsidR="003657EF" w:rsidP="003657EF" w:rsidRDefault="003657EF" w14:paraId="6A2A8387" w14:textId="1752B4DD">
      <w:pPr>
        <w:rPr>
          <w:lang w:val="en-US"/>
        </w:rPr>
      </w:pPr>
      <w:r w:rsidRPr="05C2C14D">
        <w:rPr>
          <w:lang w:val="en-US"/>
        </w:rPr>
        <w:t>naam</w:t>
      </w:r>
      <w:r w:rsidRPr="007F773E">
        <w:rPr>
          <w:lang w:val="en-US"/>
        </w:rPr>
        <w:tab/>
      </w:r>
      <w:r w:rsidRPr="05C2C14D" w:rsidR="3F90A655">
        <w:rPr>
          <w:lang w:val="en-US"/>
        </w:rPr>
        <w:t xml:space="preserve">                           - lot title</w:t>
      </w:r>
    </w:p>
    <w:p w:rsidR="003657EF" w:rsidP="003657EF" w:rsidRDefault="003657EF" w14:paraId="5F16D729" w14:textId="278E1EDD">
      <w:pPr>
        <w:rPr>
          <w:lang w:val="en-US"/>
        </w:rPr>
      </w:pPr>
      <w:r w:rsidRPr="05C2C14D">
        <w:rPr>
          <w:lang w:val="en-US"/>
        </w:rPr>
        <w:t>is_cancelled</w:t>
      </w:r>
      <w:r w:rsidRPr="007F773E">
        <w:rPr>
          <w:lang w:val="en-US"/>
        </w:rPr>
        <w:tab/>
      </w:r>
      <w:r w:rsidRPr="05C2C14D" w:rsidR="00792D2B">
        <w:rPr>
          <w:lang w:val="en-US"/>
        </w:rPr>
        <w:t xml:space="preserve">              - </w:t>
      </w:r>
      <w:r w:rsidRPr="05C2C14D" w:rsidR="00773775">
        <w:rPr>
          <w:lang w:val="en-US"/>
        </w:rPr>
        <w:t>cancelled</w:t>
      </w:r>
    </w:p>
    <w:p w:rsidR="003657EF" w:rsidP="003657EF" w:rsidRDefault="003657EF" w14:paraId="3601DE34" w14:textId="24BE3FF3">
      <w:pPr>
        <w:rPr>
          <w:lang w:val="en-US"/>
        </w:rPr>
      </w:pPr>
      <w:r w:rsidRPr="05C2C14D">
        <w:rPr>
          <w:lang w:val="en-US"/>
        </w:rPr>
        <w:t>closingdate</w:t>
      </w:r>
      <w:r w:rsidRPr="007F773E">
        <w:rPr>
          <w:lang w:val="en-US"/>
        </w:rPr>
        <w:tab/>
      </w:r>
      <w:r w:rsidRPr="05C2C14D" w:rsidR="00773775">
        <w:rPr>
          <w:lang w:val="en-US"/>
        </w:rPr>
        <w:t xml:space="preserve">              - closing time of the lot</w:t>
      </w:r>
    </w:p>
    <w:p w:rsidR="003657EF" w:rsidP="003657EF" w:rsidRDefault="003657EF" w14:paraId="6D496F00" w14:textId="0D0CE47E">
      <w:pPr>
        <w:rPr>
          <w:lang w:val="en-US"/>
        </w:rPr>
      </w:pPr>
      <w:r w:rsidRPr="05C2C14D">
        <w:rPr>
          <w:lang w:val="en-US"/>
        </w:rPr>
        <w:t>startingdate</w:t>
      </w:r>
      <w:r w:rsidRPr="007F773E">
        <w:rPr>
          <w:lang w:val="en-US"/>
        </w:rPr>
        <w:tab/>
      </w:r>
      <w:r w:rsidRPr="05C2C14D" w:rsidR="00773775">
        <w:rPr>
          <w:lang w:val="en-US"/>
        </w:rPr>
        <w:t xml:space="preserve">              - starting date of the lot</w:t>
      </w:r>
    </w:p>
    <w:p w:rsidRPr="00773775" w:rsidR="003657EF" w:rsidP="003657EF" w:rsidRDefault="003657EF" w14:paraId="2EB1857F" w14:textId="60A9DD30">
      <w:pPr>
        <w:rPr>
          <w:lang w:val="en-US"/>
        </w:rPr>
      </w:pPr>
      <w:r w:rsidRPr="05C2C14D">
        <w:rPr>
          <w:lang w:val="en-US"/>
        </w:rPr>
        <w:t>newprice</w:t>
      </w:r>
      <w:r w:rsidRPr="007F773E">
        <w:rPr>
          <w:lang w:val="en-US"/>
        </w:rPr>
        <w:tab/>
      </w:r>
      <w:r w:rsidRPr="05C2C14D" w:rsidR="00773775">
        <w:rPr>
          <w:lang w:val="en-US"/>
        </w:rPr>
        <w:t xml:space="preserve">              - new price</w:t>
      </w:r>
    </w:p>
    <w:p w:rsidRPr="00773775" w:rsidR="003657EF" w:rsidP="003657EF" w:rsidRDefault="003657EF" w14:paraId="207E0382" w14:textId="392C5558">
      <w:pPr>
        <w:rPr>
          <w:lang w:val="en-US"/>
        </w:rPr>
      </w:pPr>
      <w:r w:rsidRPr="05C2C14D">
        <w:rPr>
          <w:lang w:val="en-US"/>
        </w:rPr>
        <w:t>is_open</w:t>
      </w:r>
      <w:r w:rsidRPr="007F773E">
        <w:rPr>
          <w:lang w:val="en-US"/>
        </w:rPr>
        <w:tab/>
      </w:r>
      <w:r w:rsidRPr="05C2C14D" w:rsidR="00773775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5C2C14D" w:rsidR="78F326BE">
        <w:rPr>
          <w:lang w:val="en-US"/>
        </w:rPr>
        <w:t xml:space="preserve">  </w:t>
      </w:r>
      <w:r w:rsidRPr="05C2C14D" w:rsidR="00773775">
        <w:rPr>
          <w:lang w:val="en-US"/>
        </w:rPr>
        <w:t>- open for bidding</w:t>
      </w:r>
    </w:p>
    <w:p w:rsidRPr="007F773E" w:rsidR="003657EF" w:rsidP="003657EF" w:rsidRDefault="003657EF" w14:paraId="08DEAD82" w14:textId="5E1F2710">
      <w:pPr>
        <w:rPr>
          <w:lang w:val="en-US"/>
        </w:rPr>
      </w:pPr>
      <w:r w:rsidRPr="007F773E">
        <w:rPr>
          <w:lang w:val="en-US"/>
        </w:rPr>
        <w:t>auctionfeetaxrate</w:t>
      </w:r>
      <w:r w:rsidRPr="007F773E">
        <w:rPr>
          <w:lang w:val="en-US"/>
        </w:rPr>
        <w:tab/>
      </w:r>
      <w:r w:rsidRPr="007F773E" w:rsidR="00F05D07">
        <w:rPr>
          <w:lang w:val="en-US"/>
        </w:rPr>
        <w:t xml:space="preserve"> - </w:t>
      </w:r>
      <w:r w:rsidRPr="007F773E" w:rsidR="3E835991">
        <w:rPr>
          <w:lang w:val="en-US"/>
        </w:rPr>
        <w:t xml:space="preserve"> VAT ta</w:t>
      </w:r>
      <w:r w:rsidRPr="007F773E" w:rsidR="25A001DF">
        <w:rPr>
          <w:lang w:val="en-US"/>
        </w:rPr>
        <w:t>rif</w:t>
      </w:r>
      <w:r w:rsidRPr="007F773E" w:rsidR="3E835991">
        <w:rPr>
          <w:lang w:val="en-US"/>
        </w:rPr>
        <w:t>f</w:t>
      </w:r>
    </w:p>
    <w:p w:rsidRPr="00F05D07" w:rsidR="003657EF" w:rsidP="003657EF" w:rsidRDefault="003657EF" w14:paraId="2E0D011D" w14:textId="5F766592">
      <w:pPr>
        <w:rPr>
          <w:lang w:val="en-US"/>
        </w:rPr>
      </w:pPr>
      <w:r w:rsidRPr="05C2C14D">
        <w:rPr>
          <w:lang w:val="en-US"/>
        </w:rPr>
        <w:t>is_uitgeleverd</w:t>
      </w:r>
      <w:r w:rsidRPr="007F773E">
        <w:rPr>
          <w:lang w:val="en-US"/>
        </w:rPr>
        <w:tab/>
      </w:r>
      <w:r w:rsidRPr="05C2C14D" w:rsidR="00F05D07">
        <w:rPr>
          <w:lang w:val="en-US"/>
        </w:rPr>
        <w:t xml:space="preserve">              - marked as collected (pick up auction)</w:t>
      </w:r>
    </w:p>
    <w:p w:rsidRPr="00F05D07" w:rsidR="003657EF" w:rsidP="003657EF" w:rsidRDefault="003657EF" w14:paraId="7C57C2F6" w14:textId="218AD001">
      <w:pPr>
        <w:rPr>
          <w:lang w:val="en-US"/>
        </w:rPr>
      </w:pPr>
      <w:r w:rsidRPr="05C2C14D">
        <w:rPr>
          <w:lang w:val="en-US"/>
        </w:rPr>
        <w:t>uitleverdatum</w:t>
      </w:r>
      <w:r w:rsidRPr="007F773E">
        <w:rPr>
          <w:lang w:val="en-US"/>
        </w:rPr>
        <w:tab/>
      </w:r>
      <w:r w:rsidRPr="05C2C14D" w:rsidR="00F05D07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5C2C14D" w:rsidR="3C9BCF71">
        <w:rPr>
          <w:lang w:val="en-US"/>
        </w:rPr>
        <w:t xml:space="preserve"> </w:t>
      </w:r>
      <w:r w:rsidRPr="05C2C14D" w:rsidR="5C014279">
        <w:rPr>
          <w:lang w:val="en-US"/>
        </w:rPr>
        <w:t>-</w:t>
      </w:r>
      <w:r w:rsidRPr="05C2C14D" w:rsidR="00F05D07">
        <w:rPr>
          <w:lang w:val="en-US"/>
        </w:rPr>
        <w:t xml:space="preserve"> date when the purchase should be collected</w:t>
      </w:r>
    </w:p>
    <w:p w:rsidR="003657EF" w:rsidP="003657EF" w:rsidRDefault="003657EF" w14:paraId="0AD09D91" w14:textId="6B6BEC1F">
      <w:pPr>
        <w:rPr>
          <w:lang w:val="en-US"/>
        </w:rPr>
      </w:pPr>
      <w:r w:rsidRPr="05C2C14D">
        <w:rPr>
          <w:lang w:val="en-US"/>
        </w:rPr>
        <w:t>lot_subcategory</w:t>
      </w:r>
      <w:r w:rsidRPr="007F773E">
        <w:rPr>
          <w:lang w:val="en-US"/>
        </w:rPr>
        <w:tab/>
      </w:r>
      <w:r w:rsidRPr="05C2C14D" w:rsidR="255F85B6">
        <w:rPr>
          <w:lang w:val="en-US"/>
        </w:rPr>
        <w:t xml:space="preserve">  </w:t>
      </w:r>
      <w:r w:rsidRPr="05C2C14D" w:rsidR="00F05D07">
        <w:rPr>
          <w:lang w:val="en-US"/>
        </w:rPr>
        <w:t xml:space="preserve">- </w:t>
      </w:r>
      <w:r w:rsidRPr="05C2C14D" w:rsidR="4E4744AE">
        <w:rPr>
          <w:lang w:val="en-US"/>
        </w:rPr>
        <w:t>sub category</w:t>
      </w:r>
      <w:r w:rsidRPr="05C2C14D" w:rsidR="296B33B9">
        <w:rPr>
          <w:lang w:val="en-US"/>
        </w:rPr>
        <w:t xml:space="preserve"> (type of good)</w:t>
      </w:r>
    </w:p>
    <w:p w:rsidR="003657EF" w:rsidP="003657EF" w:rsidRDefault="003657EF" w14:paraId="3932329B" w14:textId="10837389">
      <w:pPr>
        <w:rPr>
          <w:lang w:val="en-US"/>
        </w:rPr>
      </w:pPr>
      <w:r w:rsidRPr="05C2C14D">
        <w:rPr>
          <w:lang w:val="en-US"/>
        </w:rPr>
        <w:t>lot_topcategory</w:t>
      </w:r>
      <w:r w:rsidRPr="007F773E">
        <w:rPr>
          <w:lang w:val="en-US"/>
        </w:rPr>
        <w:tab/>
      </w:r>
      <w:r w:rsidRPr="05C2C14D" w:rsidR="2DBCB780">
        <w:rPr>
          <w:lang w:val="en-US"/>
        </w:rPr>
        <w:t xml:space="preserve">  - top category (type of good)</w:t>
      </w:r>
    </w:p>
    <w:p w:rsidR="003657EF" w:rsidP="003657EF" w:rsidRDefault="003657EF" w14:paraId="16904257" w14:textId="37C9F264">
      <w:pPr>
        <w:rPr>
          <w:lang w:val="en-US"/>
        </w:rPr>
      </w:pPr>
      <w:r w:rsidRPr="05C2C14D">
        <w:rPr>
          <w:lang w:val="en-US"/>
        </w:rPr>
        <w:t>has_bid</w:t>
      </w:r>
      <w:r w:rsidRPr="007F773E">
        <w:rPr>
          <w:lang w:val="en-US"/>
        </w:rPr>
        <w:tab/>
      </w:r>
      <w:r w:rsidRPr="05C2C14D" w:rsidR="06A62423">
        <w:rPr>
          <w:lang w:val="en-US"/>
        </w:rPr>
        <w:t xml:space="preserve">               - has a bid</w:t>
      </w:r>
    </w:p>
    <w:p w:rsidR="003657EF" w:rsidP="003657EF" w:rsidRDefault="003657EF" w14:paraId="3EB42CED" w14:textId="333CB793">
      <w:pPr>
        <w:rPr>
          <w:lang w:val="en-US"/>
        </w:rPr>
      </w:pPr>
      <w:r w:rsidRPr="05C2C14D">
        <w:rPr>
          <w:lang w:val="en-US"/>
        </w:rPr>
        <w:t>valid_bid_count</w:t>
      </w:r>
      <w:r w:rsidRPr="007F773E">
        <w:rPr>
          <w:lang w:val="en-US"/>
        </w:rPr>
        <w:tab/>
      </w:r>
      <w:r w:rsidRPr="05C2C14D" w:rsidR="49C899FD">
        <w:rPr>
          <w:lang w:val="en-US"/>
        </w:rPr>
        <w:t xml:space="preserve">  -  </w:t>
      </w:r>
      <w:r w:rsidRPr="05C2C14D" w:rsidR="6F840D67">
        <w:rPr>
          <w:lang w:val="en-US"/>
        </w:rPr>
        <w:t>number of bids</w:t>
      </w:r>
    </w:p>
    <w:p w:rsidR="003657EF" w:rsidP="003657EF" w:rsidRDefault="003657EF" w14:paraId="3D2FC19C" w14:textId="2F7FD70F">
      <w:pPr>
        <w:rPr>
          <w:lang w:val="en-US"/>
        </w:rPr>
      </w:pPr>
      <w:r w:rsidRPr="05C2C14D">
        <w:rPr>
          <w:lang w:val="en-US"/>
        </w:rPr>
        <w:t>is_invoiced</w:t>
      </w:r>
      <w:r w:rsidRPr="007F773E">
        <w:rPr>
          <w:lang w:val="en-US"/>
        </w:rPr>
        <w:tab/>
      </w:r>
      <w:r w:rsidRPr="05C2C14D" w:rsidR="16570A75">
        <w:rPr>
          <w:lang w:val="en-US"/>
        </w:rPr>
        <w:t xml:space="preserve">               </w:t>
      </w:r>
      <w:r w:rsidRPr="05C2C14D" w:rsidR="567518F6">
        <w:rPr>
          <w:lang w:val="en-US"/>
        </w:rPr>
        <w:t xml:space="preserve"> </w:t>
      </w:r>
      <w:r w:rsidRPr="05C2C14D" w:rsidR="16570A75">
        <w:rPr>
          <w:lang w:val="en-US"/>
        </w:rPr>
        <w:t>- invoiced to a buyer</w:t>
      </w:r>
    </w:p>
    <w:p w:rsidR="003657EF" w:rsidP="003657EF" w:rsidRDefault="003657EF" w14:paraId="23796769" w14:textId="10739FCF">
      <w:pPr>
        <w:rPr>
          <w:lang w:val="en-US"/>
        </w:rPr>
      </w:pPr>
      <w:r w:rsidRPr="05C2C14D">
        <w:rPr>
          <w:lang w:val="en-US"/>
        </w:rPr>
        <w:t>is_1euro_kavel</w:t>
      </w:r>
      <w:r w:rsidRPr="007F773E">
        <w:rPr>
          <w:lang w:val="en-US"/>
        </w:rPr>
        <w:tab/>
      </w:r>
      <w:r w:rsidRPr="05C2C14D" w:rsidR="431F69B0">
        <w:rPr>
          <w:lang w:val="en-US"/>
        </w:rPr>
        <w:t xml:space="preserve">   - </w:t>
      </w:r>
      <w:r w:rsidRPr="05C2C14D" w:rsidR="078081E5">
        <w:rPr>
          <w:lang w:val="en-US"/>
        </w:rPr>
        <w:t xml:space="preserve"> starting at 1 euro</w:t>
      </w:r>
    </w:p>
    <w:p w:rsidR="003657EF" w:rsidP="003657EF" w:rsidRDefault="003657EF" w14:paraId="0304C3C8" w14:textId="1DAC0043">
      <w:pPr>
        <w:rPr>
          <w:lang w:val="en-US"/>
        </w:rPr>
      </w:pPr>
      <w:r w:rsidRPr="05C2C14D">
        <w:rPr>
          <w:lang w:val="en-US"/>
        </w:rPr>
        <w:t>is_sold</w:t>
      </w:r>
      <w:r w:rsidRPr="007F773E">
        <w:rPr>
          <w:lang w:val="en-US"/>
        </w:rPr>
        <w:tab/>
      </w:r>
      <w:r w:rsidRPr="05C2C14D">
        <w:rPr>
          <w:lang w:val="en-US"/>
        </w:rPr>
        <w:t>is_credited</w:t>
      </w:r>
      <w:r w:rsidRPr="007F773E">
        <w:rPr>
          <w:lang w:val="en-US"/>
        </w:rPr>
        <w:tab/>
      </w:r>
      <w:r w:rsidRPr="05C2C14D" w:rsidR="6EB6F61E">
        <w:rPr>
          <w:lang w:val="en-US"/>
        </w:rPr>
        <w:t xml:space="preserve">   - credited but also sold</w:t>
      </w:r>
    </w:p>
    <w:p w:rsidR="003657EF" w:rsidP="003657EF" w:rsidRDefault="003657EF" w14:paraId="2CDA5788" w14:textId="389B003C">
      <w:pPr>
        <w:rPr>
          <w:lang w:val="en-US"/>
        </w:rPr>
      </w:pPr>
      <w:r w:rsidRPr="05C2C14D">
        <w:rPr>
          <w:lang w:val="en-US"/>
        </w:rPr>
        <w:t>latest_creditreason</w:t>
      </w:r>
      <w:r w:rsidRPr="007F773E">
        <w:rPr>
          <w:lang w:val="en-US"/>
        </w:rPr>
        <w:tab/>
      </w:r>
      <w:r w:rsidRPr="05C2C14D" w:rsidR="6D0EBA9F">
        <w:rPr>
          <w:lang w:val="en-US"/>
        </w:rPr>
        <w:t xml:space="preserve">   - reason of credit, for example VAT free or complaint</w:t>
      </w:r>
    </w:p>
    <w:p w:rsidR="003657EF" w:rsidP="003657EF" w:rsidRDefault="003657EF" w14:paraId="336F5048" w14:textId="3E42494E">
      <w:pPr>
        <w:rPr>
          <w:lang w:val="en-US"/>
        </w:rPr>
      </w:pPr>
      <w:r w:rsidRPr="05C2C14D">
        <w:rPr>
          <w:lang w:val="en-US"/>
        </w:rPr>
        <w:t>brand</w:t>
      </w:r>
      <w:r w:rsidRPr="007F773E">
        <w:rPr>
          <w:lang w:val="en-US"/>
        </w:rPr>
        <w:tab/>
      </w:r>
      <w:r w:rsidRPr="05C2C14D" w:rsidR="3B9692A1">
        <w:rPr>
          <w:lang w:val="en-US"/>
        </w:rPr>
        <w:t xml:space="preserve">                              - brand</w:t>
      </w:r>
    </w:p>
    <w:p w:rsidR="003657EF" w:rsidP="003657EF" w:rsidRDefault="2DEC09F1" w14:paraId="334C0803" w14:textId="1357F222">
      <w:pPr>
        <w:rPr>
          <w:lang w:val="en-US"/>
        </w:rPr>
      </w:pPr>
      <w:r w:rsidRPr="05C2C14D">
        <w:rPr>
          <w:lang w:val="en-US"/>
        </w:rPr>
        <w:t>C</w:t>
      </w:r>
      <w:r w:rsidRPr="05C2C14D" w:rsidR="003657EF">
        <w:rPr>
          <w:lang w:val="en-US"/>
        </w:rPr>
        <w:t>ondition</w:t>
      </w:r>
      <w:r w:rsidRPr="05C2C14D">
        <w:rPr>
          <w:lang w:val="en-US"/>
        </w:rPr>
        <w:t xml:space="preserve">                          - condition of the lot</w:t>
      </w:r>
      <w:r w:rsidRPr="007F773E" w:rsidR="003657EF">
        <w:rPr>
          <w:lang w:val="en-US"/>
        </w:rPr>
        <w:tab/>
      </w:r>
      <w:r w:rsidRPr="05C2C14D" w:rsidR="3B9692A1">
        <w:rPr>
          <w:lang w:val="en-US"/>
        </w:rPr>
        <w:t xml:space="preserve"> </w:t>
      </w:r>
    </w:p>
    <w:p w:rsidR="003657EF" w:rsidP="003657EF" w:rsidRDefault="7DDBCDE3" w14:paraId="48CE7DE2" w14:textId="6EEB5CFB">
      <w:pPr>
        <w:rPr>
          <w:lang w:val="en-US"/>
        </w:rPr>
      </w:pPr>
      <w:r w:rsidRPr="05C2C14D">
        <w:rPr>
          <w:lang w:val="en-US"/>
        </w:rPr>
        <w:t>T</w:t>
      </w:r>
      <w:r w:rsidRPr="05C2C14D" w:rsidR="003657EF">
        <w:rPr>
          <w:lang w:val="en-US"/>
        </w:rPr>
        <w:t>ype</w:t>
      </w:r>
      <w:r w:rsidRPr="05C2C14D">
        <w:rPr>
          <w:lang w:val="en-US"/>
        </w:rPr>
        <w:t xml:space="preserve">                                   - type of the lot</w:t>
      </w:r>
    </w:p>
    <w:p w:rsidR="003657EF" w:rsidP="003657EF" w:rsidRDefault="003657EF" w14:paraId="48246196" w14:textId="7DD39DBD">
      <w:pPr>
        <w:rPr>
          <w:lang w:val="en-US"/>
        </w:rPr>
      </w:pPr>
      <w:r w:rsidRPr="05C2C14D">
        <w:rPr>
          <w:lang w:val="en-US"/>
        </w:rPr>
        <w:t>categorycode</w:t>
      </w:r>
      <w:r w:rsidRPr="007F773E">
        <w:rPr>
          <w:lang w:val="en-US"/>
        </w:rPr>
        <w:tab/>
      </w:r>
      <w:r w:rsidRPr="05C2C14D" w:rsidR="2E6DFBFF">
        <w:rPr>
          <w:lang w:val="en-US"/>
        </w:rPr>
        <w:t xml:space="preserve">                 - category code new system</w:t>
      </w:r>
    </w:p>
    <w:p w:rsidR="003657EF" w:rsidP="003657EF" w:rsidRDefault="003657EF" w14:paraId="07FCC8A9" w14:textId="49DA38DF">
      <w:pPr>
        <w:rPr>
          <w:lang w:val="en-US"/>
        </w:rPr>
      </w:pPr>
      <w:r w:rsidRPr="05C2C14D">
        <w:rPr>
          <w:lang w:val="en-US"/>
        </w:rPr>
        <w:t>category_seller</w:t>
      </w:r>
      <w:r w:rsidRPr="05C2C14D" w:rsidR="770F492D">
        <w:rPr>
          <w:lang w:val="en-US"/>
        </w:rPr>
        <w:t xml:space="preserve">                - type of seller</w:t>
      </w:r>
    </w:p>
    <w:p w:rsidR="00630CE5" w:rsidP="003657EF" w:rsidRDefault="00630CE5" w14:paraId="705A76AC" w14:textId="59878A89">
      <w:pPr>
        <w:rPr>
          <w:lang w:val="en-US"/>
        </w:rPr>
      </w:pPr>
    </w:p>
    <w:p w:rsidR="00630CE5" w:rsidP="003657EF" w:rsidRDefault="00630CE5" w14:paraId="3FDA92E5" w14:textId="3F422EF6">
      <w:pPr>
        <w:rPr>
          <w:lang w:val="en-US"/>
        </w:rPr>
      </w:pPr>
    </w:p>
    <w:p w:rsidR="00630CE5" w:rsidP="00630CE5" w:rsidRDefault="00630CE5" w14:paraId="37ADC1FD" w14:textId="1E3A7FD7">
      <w:pPr>
        <w:rPr>
          <w:lang w:val="en-US"/>
        </w:rPr>
      </w:pPr>
      <w:r>
        <w:rPr>
          <w:lang w:val="en-US"/>
        </w:rPr>
        <w:t>Fact_bids.csv:</w:t>
      </w:r>
    </w:p>
    <w:p w:rsidRPr="00630CE5" w:rsidR="00630CE5" w:rsidP="05C2C14D" w:rsidRDefault="5480E56B" w14:paraId="5A818A30" w14:textId="56D1389E">
      <w:pPr>
        <w:rPr>
          <w:b/>
          <w:lang w:val="en-US"/>
        </w:rPr>
      </w:pPr>
      <w:r w:rsidRPr="05C2C14D">
        <w:rPr>
          <w:b/>
          <w:lang w:val="en-US"/>
        </w:rPr>
        <w:t>Bid data from Auction Platform</w:t>
      </w:r>
    </w:p>
    <w:p w:rsidR="00630CE5" w:rsidP="00630CE5" w:rsidRDefault="00630CE5" w14:paraId="544EC18C" w14:textId="42EE7F5A">
      <w:pPr>
        <w:rPr>
          <w:lang w:val="en-US"/>
        </w:rPr>
      </w:pPr>
      <w:r w:rsidRPr="05C2C14D">
        <w:rPr>
          <w:lang w:val="en-US"/>
        </w:rPr>
        <w:t>bid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28400107">
        <w:rPr>
          <w:lang w:val="en-US"/>
        </w:rPr>
        <w:t>- unique id of bid</w:t>
      </w:r>
    </w:p>
    <w:p w:rsidR="00630CE5" w:rsidP="00630CE5" w:rsidRDefault="00630CE5" w14:paraId="524785AC" w14:textId="59223817">
      <w:pPr>
        <w:rPr>
          <w:lang w:val="en-US"/>
        </w:rPr>
      </w:pPr>
      <w:r w:rsidRPr="05C2C14D">
        <w:rPr>
          <w:lang w:val="en-US"/>
        </w:rPr>
        <w:t>user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5D2C9B60">
        <w:rPr>
          <w:lang w:val="en-US"/>
        </w:rPr>
        <w:t>- id of user</w:t>
      </w:r>
    </w:p>
    <w:p w:rsidR="00630CE5" w:rsidP="00630CE5" w:rsidRDefault="00630CE5" w14:paraId="02C04E0C" w14:textId="24D61DB4">
      <w:pPr>
        <w:rPr>
          <w:lang w:val="en-US"/>
        </w:rPr>
      </w:pPr>
      <w:r w:rsidRPr="05C2C14D">
        <w:rPr>
          <w:lang w:val="en-US"/>
        </w:rPr>
        <w:t>lot_id</w:t>
      </w:r>
      <w:r w:rsidRPr="007F773E">
        <w:rPr>
          <w:lang w:val="en-US"/>
        </w:rPr>
        <w:tab/>
      </w:r>
      <w:r w:rsidRPr="05C2C14D" w:rsidR="1A4538BB">
        <w:rPr>
          <w:lang w:val="en-US"/>
        </w:rPr>
        <w:t xml:space="preserve">  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1A4538BB">
        <w:rPr>
          <w:lang w:val="en-US"/>
        </w:rPr>
        <w:t>-</w:t>
      </w:r>
      <w:r w:rsidRPr="05C2C14D" w:rsidR="743ACBC5">
        <w:rPr>
          <w:lang w:val="en-US"/>
        </w:rPr>
        <w:t xml:space="preserve"> unique id of the lo</w:t>
      </w:r>
      <w:r w:rsidRPr="05C2C14D" w:rsidR="152B7B17">
        <w:rPr>
          <w:lang w:val="en-US"/>
        </w:rPr>
        <w:t>t</w:t>
      </w:r>
      <w:r w:rsidRPr="05C2C14D" w:rsidR="1A4538BB">
        <w:rPr>
          <w:lang w:val="en-US"/>
        </w:rPr>
        <w:t xml:space="preserve"> </w:t>
      </w:r>
    </w:p>
    <w:p w:rsidR="00630CE5" w:rsidP="00630CE5" w:rsidRDefault="00630CE5" w14:paraId="6920B876" w14:textId="09A964F8">
      <w:pPr>
        <w:rPr>
          <w:lang w:val="en-US"/>
        </w:rPr>
      </w:pPr>
      <w:r w:rsidRPr="05C2C14D">
        <w:rPr>
          <w:lang w:val="en-US"/>
        </w:rPr>
        <w:t>auction_id</w:t>
      </w:r>
      <w:r w:rsidRPr="007F773E">
        <w:rPr>
          <w:lang w:val="en-US"/>
        </w:rPr>
        <w:tab/>
      </w:r>
      <w:r w:rsidRPr="05C2C14D" w:rsidR="30A152BC">
        <w:rPr>
          <w:lang w:val="en-US"/>
        </w:rPr>
        <w:t xml:space="preserve">            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30A152BC">
        <w:rPr>
          <w:lang w:val="en-US"/>
        </w:rPr>
        <w:t>-</w:t>
      </w:r>
      <w:r w:rsidRPr="05C2C14D" w:rsidR="40762A8F">
        <w:rPr>
          <w:lang w:val="en-US"/>
        </w:rPr>
        <w:t xml:space="preserve"> auction id</w:t>
      </w:r>
    </w:p>
    <w:p w:rsidR="00630CE5" w:rsidP="00630CE5" w:rsidRDefault="00630CE5" w14:paraId="795681A5" w14:textId="1322CB06">
      <w:pPr>
        <w:rPr>
          <w:lang w:val="en-US"/>
        </w:rPr>
      </w:pPr>
      <w:r w:rsidRPr="05C2C14D">
        <w:rPr>
          <w:lang w:val="en-US"/>
        </w:rPr>
        <w:t>opportunity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59FA6C03">
        <w:rPr>
          <w:lang w:val="en-US"/>
        </w:rPr>
        <w:t>- contract number</w:t>
      </w:r>
    </w:p>
    <w:p w:rsidR="00630CE5" w:rsidP="00630CE5" w:rsidRDefault="00630CE5" w14:paraId="71DEBFF2" w14:textId="1326729C">
      <w:pPr>
        <w:rPr>
          <w:lang w:val="en-US"/>
        </w:rPr>
      </w:pPr>
      <w:r w:rsidRPr="05C2C14D">
        <w:rPr>
          <w:lang w:val="en-US"/>
        </w:rPr>
        <w:t>seller_id</w:t>
      </w:r>
      <w:r w:rsidRPr="007F773E">
        <w:rPr>
          <w:lang w:val="en-US"/>
        </w:rPr>
        <w:tab/>
      </w:r>
      <w:r w:rsidRPr="05C2C14D" w:rsidR="53090C3C">
        <w:rPr>
          <w:lang w:val="en-US"/>
        </w:rPr>
        <w:t xml:space="preserve">             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53090C3C">
        <w:rPr>
          <w:lang w:val="en-US"/>
        </w:rPr>
        <w:t>- not applicable</w:t>
      </w:r>
    </w:p>
    <w:p w:rsidR="00630CE5" w:rsidP="00630CE5" w:rsidRDefault="00630CE5" w14:paraId="25BFB533" w14:textId="7534896C">
      <w:pPr>
        <w:rPr>
          <w:lang w:val="en-US"/>
        </w:rPr>
      </w:pPr>
      <w:r w:rsidRPr="05C2C14D">
        <w:rPr>
          <w:lang w:val="en-US"/>
        </w:rPr>
        <w:t>is_autobid</w:t>
      </w:r>
      <w:r w:rsidRPr="007F773E">
        <w:rPr>
          <w:lang w:val="en-US"/>
        </w:rPr>
        <w:tab/>
      </w:r>
      <w:r w:rsidRPr="05C2C14D" w:rsidR="72C21171">
        <w:rPr>
          <w:lang w:val="en-US"/>
        </w:rPr>
        <w:t xml:space="preserve">              </w:t>
      </w:r>
      <w:r w:rsidRPr="007F773E">
        <w:rPr>
          <w:lang w:val="en-US"/>
        </w:rPr>
        <w:tab/>
      </w:r>
      <w:r w:rsidRPr="05C2C14D" w:rsidR="72C21171">
        <w:rPr>
          <w:lang w:val="en-US"/>
        </w:rPr>
        <w:t>- automated bid</w:t>
      </w:r>
    </w:p>
    <w:p w:rsidR="00630CE5" w:rsidP="00630CE5" w:rsidRDefault="00630CE5" w14:paraId="309B0B06" w14:textId="34EC2FF7">
      <w:pPr>
        <w:rPr>
          <w:lang w:val="en-US"/>
        </w:rPr>
      </w:pPr>
      <w:r w:rsidRPr="05C2C14D">
        <w:rPr>
          <w:lang w:val="en-US"/>
        </w:rPr>
        <w:t>is_valid</w:t>
      </w:r>
      <w:r w:rsidRPr="007F773E">
        <w:rPr>
          <w:lang w:val="en-US"/>
        </w:rPr>
        <w:tab/>
      </w:r>
      <w:r w:rsidRPr="05C2C14D" w:rsidR="1DDC5C30">
        <w:rPr>
          <w:lang w:val="en-US"/>
        </w:rPr>
        <w:t xml:space="preserve">              </w:t>
      </w:r>
      <w:r w:rsidRPr="007F773E">
        <w:rPr>
          <w:lang w:val="en-US"/>
        </w:rPr>
        <w:tab/>
      </w:r>
      <w:r w:rsidRPr="05C2C14D" w:rsidR="1DDC5C30">
        <w:rPr>
          <w:lang w:val="en-US"/>
        </w:rPr>
        <w:t>- bid approved</w:t>
      </w:r>
    </w:p>
    <w:p w:rsidR="00630CE5" w:rsidP="00630CE5" w:rsidRDefault="00630CE5" w14:paraId="10BBB1F8" w14:textId="3F3247D9">
      <w:pPr>
        <w:rPr>
          <w:lang w:val="en-US"/>
        </w:rPr>
      </w:pPr>
      <w:r w:rsidRPr="05C2C14D">
        <w:rPr>
          <w:lang w:val="en-US"/>
        </w:rPr>
        <w:t>bid_amount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5BC588B1">
        <w:rPr>
          <w:lang w:val="en-US"/>
        </w:rPr>
        <w:t>- value of bid</w:t>
      </w:r>
    </w:p>
    <w:p w:rsidR="00630CE5" w:rsidP="00630CE5" w:rsidRDefault="00630CE5" w14:paraId="40583333" w14:textId="71D1DB65">
      <w:pPr>
        <w:rPr>
          <w:lang w:val="en-US"/>
        </w:rPr>
      </w:pPr>
      <w:r w:rsidRPr="05C2C14D">
        <w:rPr>
          <w:lang w:val="en-US"/>
        </w:rPr>
        <w:t>latest_b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49A350A2">
        <w:rPr>
          <w:lang w:val="en-US"/>
        </w:rPr>
        <w:t>- highest bid</w:t>
      </w:r>
    </w:p>
    <w:p w:rsidR="00630CE5" w:rsidP="00630CE5" w:rsidRDefault="00630CE5" w14:paraId="28EEBDF0" w14:textId="24A994DE">
      <w:pPr>
        <w:rPr>
          <w:lang w:val="en-US"/>
        </w:rPr>
      </w:pPr>
      <w:r w:rsidRPr="05C2C14D">
        <w:rPr>
          <w:lang w:val="en-US"/>
        </w:rPr>
        <w:t>first_bid</w:t>
      </w:r>
      <w:r w:rsidRPr="007F773E">
        <w:rPr>
          <w:lang w:val="en-US"/>
        </w:rPr>
        <w:tab/>
      </w:r>
      <w:r w:rsidRPr="05C2C14D" w:rsidR="1FEC2510">
        <w:rPr>
          <w:lang w:val="en-US"/>
        </w:rPr>
        <w:t xml:space="preserve">      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1FEC2510">
        <w:rPr>
          <w:lang w:val="en-US"/>
        </w:rPr>
        <w:t>- latest bid</w:t>
      </w:r>
    </w:p>
    <w:p w:rsidR="00630CE5" w:rsidP="00630CE5" w:rsidRDefault="00630CE5" w14:paraId="21BFDC3F" w14:textId="10F8F463">
      <w:pPr>
        <w:rPr>
          <w:lang w:val="en-US"/>
        </w:rPr>
      </w:pPr>
      <w:r w:rsidRPr="05C2C14D">
        <w:rPr>
          <w:lang w:val="en-US"/>
        </w:rPr>
        <w:t>days_to_close</w:t>
      </w:r>
      <w:r w:rsidRPr="007F773E">
        <w:rPr>
          <w:lang w:val="en-US"/>
        </w:rPr>
        <w:tab/>
      </w:r>
      <w:r w:rsidRPr="05C2C14D">
        <w:rPr>
          <w:lang w:val="en-US"/>
        </w:rPr>
        <w:t>bid_date</w:t>
      </w:r>
      <w:r w:rsidRPr="007F773E">
        <w:rPr>
          <w:lang w:val="en-US"/>
        </w:rPr>
        <w:tab/>
      </w:r>
      <w:r w:rsidRPr="05C2C14D" w:rsidR="069605CB">
        <w:rPr>
          <w:lang w:val="en-US"/>
        </w:rPr>
        <w:t>-</w:t>
      </w:r>
      <w:r w:rsidRPr="05C2C14D" w:rsidR="33474943">
        <w:rPr>
          <w:lang w:val="en-US"/>
        </w:rPr>
        <w:t xml:space="preserve"> </w:t>
      </w:r>
      <w:r w:rsidRPr="05C2C14D" w:rsidR="4CB6E752">
        <w:rPr>
          <w:lang w:val="en-US"/>
        </w:rPr>
        <w:t>timing of bid vs close date</w:t>
      </w:r>
    </w:p>
    <w:p w:rsidR="00630CE5" w:rsidP="00630CE5" w:rsidRDefault="00630CE5" w14:paraId="046DF2E2" w14:textId="7F84ABF6">
      <w:pPr>
        <w:rPr>
          <w:lang w:val="en-US"/>
        </w:rPr>
      </w:pPr>
      <w:r w:rsidRPr="05C2C14D">
        <w:rPr>
          <w:lang w:val="en-US"/>
        </w:rPr>
        <w:t>lot_closingdate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100C211A">
        <w:rPr>
          <w:lang w:val="en-US"/>
        </w:rPr>
        <w:t>-</w:t>
      </w:r>
      <w:r w:rsidRPr="05C2C14D" w:rsidR="28C8B9CC">
        <w:rPr>
          <w:lang w:val="en-US"/>
        </w:rPr>
        <w:t xml:space="preserve"> date of closing of the lot</w:t>
      </w:r>
    </w:p>
    <w:p w:rsidR="00630CE5" w:rsidP="00630CE5" w:rsidRDefault="00630CE5" w14:paraId="198AC330" w14:textId="25E0D47C">
      <w:pPr>
        <w:rPr>
          <w:lang w:val="en-US"/>
        </w:rPr>
      </w:pPr>
      <w:r w:rsidRPr="05C2C14D">
        <w:rPr>
          <w:lang w:val="en-US"/>
        </w:rPr>
        <w:t>auction_closingdate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6770889A">
        <w:rPr>
          <w:lang w:val="en-US"/>
        </w:rPr>
        <w:t>-</w:t>
      </w:r>
      <w:r w:rsidRPr="05C2C14D" w:rsidR="55A3D6CE">
        <w:rPr>
          <w:lang w:val="en-US"/>
        </w:rPr>
        <w:t xml:space="preserve"> date</w:t>
      </w:r>
      <w:r w:rsidRPr="05C2C14D" w:rsidR="3B81648F">
        <w:rPr>
          <w:lang w:val="en-US"/>
        </w:rPr>
        <w:t xml:space="preserve"> </w:t>
      </w:r>
      <w:r w:rsidRPr="05C2C14D" w:rsidR="55A3D6CE">
        <w:rPr>
          <w:lang w:val="en-US"/>
        </w:rPr>
        <w:t>of closing of auctio</w:t>
      </w:r>
      <w:r w:rsidRPr="05C2C14D" w:rsidR="37503B44">
        <w:rPr>
          <w:lang w:val="en-US"/>
        </w:rPr>
        <w:t>n</w:t>
      </w:r>
    </w:p>
    <w:p w:rsidR="00630CE5" w:rsidP="00630CE5" w:rsidRDefault="00630CE5" w14:paraId="65DD8721" w14:textId="20B0E03D">
      <w:pPr>
        <w:rPr>
          <w:lang w:val="en-US"/>
        </w:rPr>
      </w:pPr>
      <w:r w:rsidRPr="05C2C14D">
        <w:rPr>
          <w:lang w:val="en-US"/>
        </w:rPr>
        <w:t>added_bidvalue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78F94586">
        <w:rPr>
          <w:lang w:val="en-US"/>
        </w:rPr>
        <w:t>-</w:t>
      </w:r>
      <w:r w:rsidRPr="05C2C14D" w:rsidR="5FB36824">
        <w:rPr>
          <w:lang w:val="en-US"/>
        </w:rPr>
        <w:t xml:space="preserve"> bid increment</w:t>
      </w:r>
    </w:p>
    <w:p w:rsidR="00630CE5" w:rsidP="00630CE5" w:rsidRDefault="00630CE5" w14:paraId="5919A9C0" w14:textId="45A0AC88">
      <w:pPr>
        <w:rPr>
          <w:lang w:val="en-US"/>
        </w:rPr>
      </w:pPr>
      <w:r w:rsidRPr="05C2C14D">
        <w:rPr>
          <w:lang w:val="en-US"/>
        </w:rPr>
        <w:t>efficy_business_line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5C2C14D" w:rsidR="31D2B271">
        <w:rPr>
          <w:lang w:val="en-US"/>
        </w:rPr>
        <w:t>-</w:t>
      </w:r>
      <w:r w:rsidRPr="05C2C14D" w:rsidR="0C5158C4">
        <w:rPr>
          <w:lang w:val="en-US"/>
        </w:rPr>
        <w:t xml:space="preserve"> business line </w:t>
      </w:r>
    </w:p>
    <w:p w:rsidRPr="003657EF" w:rsidR="00630CE5" w:rsidP="00630CE5" w:rsidRDefault="00630CE5" w14:paraId="6910700D" w14:textId="74FD606E">
      <w:pPr>
        <w:rPr>
          <w:lang w:val="en-US"/>
        </w:rPr>
      </w:pPr>
      <w:r w:rsidRPr="728E8065">
        <w:rPr>
          <w:lang w:val="en-US"/>
        </w:rPr>
        <w:t>channel_id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728E8065" w:rsidR="1BB5F5C0">
        <w:rPr>
          <w:lang w:val="en-US"/>
        </w:rPr>
        <w:t>-</w:t>
      </w:r>
      <w:r w:rsidRPr="728E8065" w:rsidR="6DE9426D">
        <w:rPr>
          <w:lang w:val="en-US"/>
        </w:rPr>
        <w:t xml:space="preserve"> </w:t>
      </w:r>
      <w:r w:rsidRPr="728E8065" w:rsidR="1BB5F5C0">
        <w:rPr>
          <w:lang w:val="en-US"/>
        </w:rPr>
        <w:t>not applicable</w:t>
      </w:r>
    </w:p>
    <w:p w:rsidR="728E8065" w:rsidP="728E8065" w:rsidRDefault="728E8065" w14:paraId="608100C8" w14:textId="10322F55">
      <w:pPr>
        <w:rPr>
          <w:lang w:val="en-US"/>
        </w:rPr>
      </w:pPr>
    </w:p>
    <w:p w:rsidR="3AD4600C" w:rsidP="728E8065" w:rsidRDefault="3AD4600C" w14:paraId="495931C4" w14:textId="6BDD7CF0">
      <w:pPr>
        <w:rPr>
          <w:lang w:val="en-US"/>
        </w:rPr>
      </w:pPr>
      <w:r w:rsidRPr="2326137D" w:rsidR="3AD4600C">
        <w:rPr>
          <w:lang w:val="en-US"/>
        </w:rPr>
        <w:t>Fact_lots</w:t>
      </w:r>
      <w:r w:rsidRPr="2326137D" w:rsidR="56429550">
        <w:rPr>
          <w:lang w:val="en-US"/>
        </w:rPr>
        <w:t>_1</w:t>
      </w:r>
      <w:r w:rsidRPr="2326137D" w:rsidR="3AD4600C">
        <w:rPr>
          <w:lang w:val="en-US"/>
        </w:rPr>
        <w:t>.csv</w:t>
      </w:r>
      <w:r w:rsidRPr="2326137D" w:rsidR="57D0606A">
        <w:rPr>
          <w:lang w:val="en-US"/>
        </w:rPr>
        <w:t xml:space="preserve"> &amp; Fact_lots_2</w:t>
      </w:r>
    </w:p>
    <w:p w:rsidR="3AD4600C" w:rsidP="728E8065" w:rsidRDefault="3AD4600C" w14:paraId="19BDA886" w14:textId="367C6BA4">
      <w:pPr>
        <w:rPr>
          <w:b/>
          <w:lang w:val="en-US"/>
        </w:rPr>
      </w:pPr>
      <w:r w:rsidRPr="17E50CF3">
        <w:rPr>
          <w:b/>
          <w:bCs/>
          <w:lang w:val="en-US"/>
        </w:rPr>
        <w:t xml:space="preserve">Lot data </w:t>
      </w:r>
    </w:p>
    <w:p w:rsidR="4EEB22FA" w:rsidP="728E8065" w:rsidRDefault="3E60A75B" w14:paraId="1D7BF4F8" w14:textId="3A902FE1">
      <w:pPr>
        <w:rPr>
          <w:lang w:val="en-US"/>
        </w:rPr>
      </w:pPr>
      <w:r w:rsidRPr="17E50CF3">
        <w:rPr>
          <w:lang w:val="en-US"/>
        </w:rPr>
        <w:t xml:space="preserve">Auction closing </w:t>
      </w:r>
      <w:r w:rsidR="4EEB22FA">
        <w:tab/>
      </w:r>
      <w:r w:rsidR="4EEB22FA">
        <w:tab/>
      </w:r>
      <w:r w:rsidRPr="17E50CF3">
        <w:rPr>
          <w:lang w:val="en-US"/>
        </w:rPr>
        <w:t>- auction close day (not the specific auction close time</w:t>
      </w:r>
    </w:p>
    <w:p w:rsidR="4EEB22FA" w:rsidP="728E8065" w:rsidRDefault="3E60A75B" w14:paraId="2BC3E359" w14:textId="182B54A2">
      <w:pPr>
        <w:rPr>
          <w:lang w:val="en-US"/>
        </w:rPr>
      </w:pPr>
      <w:r w:rsidRPr="17E50CF3">
        <w:rPr>
          <w:lang w:val="en-US"/>
        </w:rPr>
        <w:t>categorycode</w:t>
      </w:r>
      <w:r w:rsidR="4EEB22FA">
        <w:tab/>
      </w:r>
      <w:r w:rsidR="4EEB22FA">
        <w:tab/>
      </w:r>
      <w:r w:rsidR="4EEB22FA">
        <w:tab/>
      </w:r>
      <w:r w:rsidRPr="17E50CF3">
        <w:rPr>
          <w:lang w:val="en-US"/>
        </w:rPr>
        <w:t>- category code of the new system ATLAS</w:t>
      </w:r>
    </w:p>
    <w:p w:rsidR="008B2509" w:rsidP="728E8065" w:rsidRDefault="4EEB22FA" w14:paraId="2E9D79C4" w14:textId="77777777">
      <w:pPr>
        <w:rPr>
          <w:lang w:val="en-US"/>
        </w:rPr>
      </w:pPr>
      <w:r w:rsidRPr="728E8065">
        <w:rPr>
          <w:lang w:val="en-US"/>
        </w:rPr>
        <w:t>Sum of app_lotviews</w:t>
      </w:r>
      <w:r w:rsidRPr="007F773E">
        <w:rPr>
          <w:lang w:val="en-US"/>
        </w:rPr>
        <w:tab/>
      </w:r>
      <w:r w:rsidRPr="007F773E">
        <w:rPr>
          <w:lang w:val="en-US"/>
        </w:rPr>
        <w:tab/>
      </w:r>
      <w:r w:rsidRPr="728E8065">
        <w:rPr>
          <w:lang w:val="en-US"/>
        </w:rPr>
        <w:t>- number of views in the app</w:t>
      </w:r>
    </w:p>
    <w:p w:rsidR="4EEB22FA" w:rsidP="77ACA9F3" w:rsidRDefault="2A3441FA" w14:paraId="108F0981" w14:textId="51EFCAE8">
      <w:pPr>
        <w:rPr>
          <w:lang w:val="en-US"/>
        </w:rPr>
      </w:pPr>
      <w:r w:rsidRPr="17E50CF3">
        <w:rPr>
          <w:lang w:val="en-US"/>
        </w:rPr>
        <w:t>auction_id</w:t>
      </w:r>
      <w:r w:rsidR="007F773E">
        <w:tab/>
      </w:r>
      <w:r w:rsidR="007F773E">
        <w:tab/>
      </w:r>
      <w:r w:rsidR="007F773E">
        <w:tab/>
      </w:r>
      <w:r w:rsidRPr="17E50CF3">
        <w:rPr>
          <w:lang w:val="en-US"/>
        </w:rPr>
        <w:t>- auction id</w:t>
      </w:r>
    </w:p>
    <w:p w:rsidR="007F773E" w:rsidP="728E8065" w:rsidRDefault="3A5693D7" w14:paraId="5A6B3CE4" w14:textId="0F4A465E">
      <w:pPr>
        <w:rPr>
          <w:lang w:val="en-US"/>
        </w:rPr>
      </w:pPr>
      <w:r w:rsidRPr="17E50CF3">
        <w:rPr>
          <w:lang w:val="en-US"/>
        </w:rPr>
        <w:t>Closing_date</w:t>
      </w:r>
      <w:r w:rsidR="00AA4273">
        <w:tab/>
      </w:r>
      <w:r w:rsidR="00AA4273">
        <w:tab/>
      </w:r>
      <w:r w:rsidR="00AA4273">
        <w:tab/>
      </w:r>
      <w:r w:rsidRPr="17E50CF3">
        <w:rPr>
          <w:lang w:val="en-US"/>
        </w:rPr>
        <w:t>- general closing date of the lot</w:t>
      </w:r>
    </w:p>
    <w:p w:rsidR="00964881" w:rsidP="728E8065" w:rsidRDefault="00964881" w14:paraId="20A3D227" w14:textId="4E85430D">
      <w:pPr>
        <w:rPr>
          <w:lang w:val="en-US"/>
        </w:rPr>
      </w:pPr>
      <w:r w:rsidRPr="00964881">
        <w:rPr>
          <w:lang w:val="en-US"/>
        </w:rPr>
        <w:t>efficy_business_lin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>- business line</w:t>
      </w:r>
    </w:p>
    <w:p w:rsidR="00964881" w:rsidP="728E8065" w:rsidRDefault="00DD649D" w14:paraId="27B7FEED" w14:textId="348347BA">
      <w:pPr>
        <w:rPr>
          <w:lang w:val="en-US"/>
        </w:rPr>
      </w:pPr>
      <w:r w:rsidRPr="00DD649D">
        <w:rPr>
          <w:lang w:val="en-US"/>
        </w:rPr>
        <w:t>lot_id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>- unique lot id</w:t>
      </w:r>
    </w:p>
    <w:p w:rsidRPr="00EB7F6B" w:rsidR="00DD649D" w:rsidP="728E8065" w:rsidRDefault="006809AF" w14:paraId="21E19894" w14:textId="725EFA79">
      <w:pPr>
        <w:rPr>
          <w:lang w:val="en-US"/>
        </w:rPr>
      </w:pPr>
      <w:r w:rsidRPr="006809AF">
        <w:rPr>
          <w:lang w:val="en-US"/>
        </w:rPr>
        <w:t>Sum of lot_newpri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 xml:space="preserve">- </w:t>
      </w:r>
      <w:r w:rsidRPr="00EB7F6B" w:rsidR="00EB7F6B">
        <w:rPr>
          <w:lang w:val="en-US"/>
        </w:rPr>
        <w:t>new price determined by the seller</w:t>
      </w:r>
    </w:p>
    <w:p w:rsidRPr="00964881" w:rsidR="003E4731" w:rsidP="003E4731" w:rsidRDefault="330AA781" w14:paraId="5A13E871" w14:textId="355E125E">
      <w:pPr>
        <w:rPr>
          <w:lang w:val="en-US"/>
        </w:rPr>
      </w:pPr>
      <w:r w:rsidRPr="1CF522D8">
        <w:rPr>
          <w:lang w:val="en-US"/>
        </w:rPr>
        <w:t>opportunity_id</w:t>
      </w:r>
      <w:r w:rsidR="00AA4273">
        <w:tab/>
      </w:r>
      <w:r w:rsidR="00AA4273">
        <w:tab/>
      </w:r>
      <w:r w:rsidRPr="5ED45613">
        <w:rPr>
          <w:lang w:val="en-US"/>
        </w:rPr>
        <w:t>- contract_id</w:t>
      </w:r>
    </w:p>
    <w:p w:rsidRPr="00964881" w:rsidR="00AA4273" w:rsidP="5ED45613" w:rsidRDefault="7D47B9C7" w14:paraId="5899C141" w14:textId="60BA323E">
      <w:pPr>
        <w:rPr>
          <w:lang w:val="en-US"/>
        </w:rPr>
      </w:pPr>
      <w:r w:rsidRPr="17E50CF3">
        <w:rPr>
          <w:lang w:val="en-US"/>
        </w:rPr>
        <w:t>Seller_id</w:t>
      </w:r>
      <w:r w:rsidR="330AA781">
        <w:tab/>
      </w:r>
      <w:r w:rsidR="330AA781">
        <w:tab/>
      </w:r>
      <w:r w:rsidR="330AA781">
        <w:tab/>
      </w:r>
      <w:r w:rsidRPr="17E50CF3">
        <w:rPr>
          <w:lang w:val="en-US"/>
        </w:rPr>
        <w:t xml:space="preserve">- </w:t>
      </w:r>
      <w:r w:rsidRPr="17E50CF3" w:rsidR="291453C2">
        <w:rPr>
          <w:i/>
          <w:iCs/>
          <w:lang w:val="en-US"/>
        </w:rPr>
        <w:t>can be ignored</w:t>
      </w:r>
    </w:p>
    <w:p w:rsidR="00AA4273" w:rsidP="728E8065" w:rsidRDefault="00EB7F6B" w14:paraId="4191EBBD" w14:textId="12387944">
      <w:pPr>
        <w:rPr>
          <w:lang w:val="en-US"/>
        </w:rPr>
      </w:pPr>
      <w:r w:rsidRPr="17E50CF3">
        <w:rPr>
          <w:lang w:val="en-US"/>
        </w:rPr>
        <w:t>Sum of startamount</w:t>
      </w:r>
      <w:r>
        <w:tab/>
      </w:r>
      <w:r>
        <w:tab/>
      </w:r>
      <w:r w:rsidRPr="17E50CF3">
        <w:rPr>
          <w:lang w:val="en-US"/>
        </w:rPr>
        <w:t>- start amount (often determined by the seller)</w:t>
      </w:r>
    </w:p>
    <w:p w:rsidR="1804D29A" w:rsidP="17E50CF3" w:rsidRDefault="1804D29A" w14:paraId="28E9DECD" w14:textId="30D5EAD3">
      <w:pPr>
        <w:spacing w:line="259" w:lineRule="auto"/>
        <w:rPr>
          <w:lang w:val="en-US"/>
        </w:rPr>
      </w:pPr>
      <w:r w:rsidRPr="17E50CF3">
        <w:rPr>
          <w:lang w:val="en-US"/>
        </w:rPr>
        <w:t>Starting_date</w:t>
      </w:r>
      <w:r>
        <w:tab/>
      </w:r>
      <w:r>
        <w:tab/>
      </w:r>
      <w:r>
        <w:tab/>
      </w:r>
      <w:r w:rsidRPr="17E50CF3">
        <w:rPr>
          <w:lang w:val="en-US"/>
        </w:rPr>
        <w:t>- general start date</w:t>
      </w:r>
    </w:p>
    <w:p w:rsidR="767408BE" w:rsidP="17E50CF3" w:rsidRDefault="767408BE" w14:paraId="602E6F24" w14:textId="72334C14">
      <w:pPr>
        <w:spacing w:line="259" w:lineRule="auto"/>
        <w:rPr>
          <w:lang w:val="en-US"/>
        </w:rPr>
      </w:pPr>
      <w:r w:rsidRPr="17E50CF3">
        <w:rPr>
          <w:lang w:val="en-US"/>
        </w:rPr>
        <w:t>Sum of web_lotviews</w:t>
      </w:r>
      <w:r>
        <w:tab/>
      </w:r>
      <w:r>
        <w:tab/>
      </w:r>
      <w:r w:rsidRPr="17E50CF3">
        <w:rPr>
          <w:lang w:val="en-US"/>
        </w:rPr>
        <w:t>- sum of views of the lot on the website</w:t>
      </w:r>
    </w:p>
    <w:p w:rsidRPr="00964881" w:rsidR="00964881" w:rsidP="728E8065" w:rsidRDefault="00964881" w14:paraId="299D6072" w14:textId="77777777">
      <w:pPr>
        <w:rPr>
          <w:lang w:val="en-US"/>
        </w:rPr>
      </w:pPr>
    </w:p>
    <w:p w:rsidR="2326137D" w:rsidP="2326137D" w:rsidRDefault="2326137D" w14:paraId="277D2385" w14:textId="79F98CCD">
      <w:pPr>
        <w:pStyle w:val="Normal"/>
        <w:rPr>
          <w:lang w:val="en-US"/>
        </w:rPr>
      </w:pPr>
    </w:p>
    <w:p w:rsidR="2EABFA95" w:rsidP="2326137D" w:rsidRDefault="2EABFA95" w14:paraId="28D99F87" w14:textId="60CF4E4C">
      <w:pPr>
        <w:pStyle w:val="Normal"/>
        <w:rPr>
          <w:lang w:val="en-US"/>
        </w:rPr>
      </w:pPr>
      <w:r w:rsidRPr="2326137D" w:rsidR="2EABFA95">
        <w:rPr>
          <w:b w:val="1"/>
          <w:bCs w:val="1"/>
          <w:lang w:val="en-US"/>
        </w:rPr>
        <w:t>Auction_close_date</w:t>
      </w:r>
    </w:p>
    <w:p w:rsidR="2EABFA95" w:rsidP="2326137D" w:rsidRDefault="2EABFA95" w14:paraId="3E9DA4FC" w14:textId="434C4306">
      <w:pPr>
        <w:pStyle w:val="Normal"/>
        <w:rPr>
          <w:b w:val="1"/>
          <w:bCs w:val="1"/>
          <w:lang w:val="en-US"/>
        </w:rPr>
      </w:pPr>
      <w:r w:rsidRPr="2326137D" w:rsidR="2EABFA95">
        <w:rPr>
          <w:b w:val="0"/>
          <w:bCs w:val="0"/>
          <w:lang w:val="en-US"/>
        </w:rPr>
        <w:t>File with the specific auction close information</w:t>
      </w:r>
    </w:p>
    <w:sectPr w:rsidRPr="00964881" w:rsidR="00964881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NDA3NTA2MTMxt7RU0lEKTi0uzszPAykwrAUAP9gtmCwAAAA="/>
  </w:docVars>
  <w:rsids>
    <w:rsidRoot w:val="003657EF"/>
    <w:rsid w:val="002348E9"/>
    <w:rsid w:val="00240499"/>
    <w:rsid w:val="003304C2"/>
    <w:rsid w:val="003657EF"/>
    <w:rsid w:val="003E4731"/>
    <w:rsid w:val="004434D5"/>
    <w:rsid w:val="004D25E3"/>
    <w:rsid w:val="00630CE5"/>
    <w:rsid w:val="006809AF"/>
    <w:rsid w:val="006D259F"/>
    <w:rsid w:val="00734003"/>
    <w:rsid w:val="00773775"/>
    <w:rsid w:val="00792D2B"/>
    <w:rsid w:val="007F773E"/>
    <w:rsid w:val="00893C38"/>
    <w:rsid w:val="008B2509"/>
    <w:rsid w:val="0095060C"/>
    <w:rsid w:val="00964881"/>
    <w:rsid w:val="00A638A4"/>
    <w:rsid w:val="00AA4273"/>
    <w:rsid w:val="00AE6F26"/>
    <w:rsid w:val="00CAAD4E"/>
    <w:rsid w:val="00CB25AF"/>
    <w:rsid w:val="00D51498"/>
    <w:rsid w:val="00D7377F"/>
    <w:rsid w:val="00DD649D"/>
    <w:rsid w:val="00E71488"/>
    <w:rsid w:val="00EB7F6B"/>
    <w:rsid w:val="00F05D07"/>
    <w:rsid w:val="00FA4145"/>
    <w:rsid w:val="00FC4129"/>
    <w:rsid w:val="0202BBAC"/>
    <w:rsid w:val="03D8C698"/>
    <w:rsid w:val="0438C491"/>
    <w:rsid w:val="05C2C14D"/>
    <w:rsid w:val="069605CB"/>
    <w:rsid w:val="06A62423"/>
    <w:rsid w:val="077F692D"/>
    <w:rsid w:val="078081E5"/>
    <w:rsid w:val="0820D7A2"/>
    <w:rsid w:val="08B847B6"/>
    <w:rsid w:val="0A7C5295"/>
    <w:rsid w:val="0B26CD6B"/>
    <w:rsid w:val="0B392F02"/>
    <w:rsid w:val="0BB4C2C3"/>
    <w:rsid w:val="0C4397B7"/>
    <w:rsid w:val="0C5158C4"/>
    <w:rsid w:val="0C6ADFA5"/>
    <w:rsid w:val="0CFE0457"/>
    <w:rsid w:val="0DDCD99B"/>
    <w:rsid w:val="0E30FB0A"/>
    <w:rsid w:val="0EC81657"/>
    <w:rsid w:val="100C211A"/>
    <w:rsid w:val="101CD465"/>
    <w:rsid w:val="117D9C7F"/>
    <w:rsid w:val="120C2EF0"/>
    <w:rsid w:val="14D7D544"/>
    <w:rsid w:val="152B7B17"/>
    <w:rsid w:val="155643E8"/>
    <w:rsid w:val="16570A75"/>
    <w:rsid w:val="165F1C09"/>
    <w:rsid w:val="171066AA"/>
    <w:rsid w:val="17E50CF3"/>
    <w:rsid w:val="17FD790B"/>
    <w:rsid w:val="1804D29A"/>
    <w:rsid w:val="1952942C"/>
    <w:rsid w:val="1A4538BB"/>
    <w:rsid w:val="1BB5F5C0"/>
    <w:rsid w:val="1C258304"/>
    <w:rsid w:val="1C5D5422"/>
    <w:rsid w:val="1C62A153"/>
    <w:rsid w:val="1CF522D8"/>
    <w:rsid w:val="1DDC5C30"/>
    <w:rsid w:val="1E8E261A"/>
    <w:rsid w:val="1E963E8D"/>
    <w:rsid w:val="1F383741"/>
    <w:rsid w:val="1FEC2510"/>
    <w:rsid w:val="20DDAB80"/>
    <w:rsid w:val="21122536"/>
    <w:rsid w:val="21167D7B"/>
    <w:rsid w:val="21A4B0BB"/>
    <w:rsid w:val="2208A6B8"/>
    <w:rsid w:val="2326137D"/>
    <w:rsid w:val="2555692B"/>
    <w:rsid w:val="255F85B6"/>
    <w:rsid w:val="25A001DF"/>
    <w:rsid w:val="2779A3D0"/>
    <w:rsid w:val="27FE9320"/>
    <w:rsid w:val="28400107"/>
    <w:rsid w:val="28C8B9CC"/>
    <w:rsid w:val="291453C2"/>
    <w:rsid w:val="296B33B9"/>
    <w:rsid w:val="2992B38B"/>
    <w:rsid w:val="2A3441FA"/>
    <w:rsid w:val="2C1A27FB"/>
    <w:rsid w:val="2C6EEDC4"/>
    <w:rsid w:val="2CE6A55B"/>
    <w:rsid w:val="2CFCCC1E"/>
    <w:rsid w:val="2D46EF45"/>
    <w:rsid w:val="2DBCB780"/>
    <w:rsid w:val="2DEC09F1"/>
    <w:rsid w:val="2DFA74D5"/>
    <w:rsid w:val="2DFF0995"/>
    <w:rsid w:val="2E6DFBFF"/>
    <w:rsid w:val="2EABFA95"/>
    <w:rsid w:val="30A152BC"/>
    <w:rsid w:val="30B3483E"/>
    <w:rsid w:val="314E93EE"/>
    <w:rsid w:val="31D2B271"/>
    <w:rsid w:val="33056B4E"/>
    <w:rsid w:val="330AA781"/>
    <w:rsid w:val="33474943"/>
    <w:rsid w:val="3379702B"/>
    <w:rsid w:val="340EA941"/>
    <w:rsid w:val="3706B31F"/>
    <w:rsid w:val="37503B44"/>
    <w:rsid w:val="395D3113"/>
    <w:rsid w:val="39B2C2B6"/>
    <w:rsid w:val="3A0E6D12"/>
    <w:rsid w:val="3A5693D7"/>
    <w:rsid w:val="3AD4600C"/>
    <w:rsid w:val="3B81648F"/>
    <w:rsid w:val="3B9692A1"/>
    <w:rsid w:val="3C193A68"/>
    <w:rsid w:val="3C9BCF71"/>
    <w:rsid w:val="3CBD0F21"/>
    <w:rsid w:val="3E295B5A"/>
    <w:rsid w:val="3E60A75B"/>
    <w:rsid w:val="3E835991"/>
    <w:rsid w:val="3E881CB6"/>
    <w:rsid w:val="3F90A655"/>
    <w:rsid w:val="40762A8F"/>
    <w:rsid w:val="4210F710"/>
    <w:rsid w:val="431F69B0"/>
    <w:rsid w:val="458F17B0"/>
    <w:rsid w:val="470F3D73"/>
    <w:rsid w:val="4892157B"/>
    <w:rsid w:val="4995081F"/>
    <w:rsid w:val="49A350A2"/>
    <w:rsid w:val="49C899FD"/>
    <w:rsid w:val="4A399DD9"/>
    <w:rsid w:val="4B1BE1A4"/>
    <w:rsid w:val="4B57D36B"/>
    <w:rsid w:val="4CB6E752"/>
    <w:rsid w:val="4D4C5E41"/>
    <w:rsid w:val="4E4744AE"/>
    <w:rsid w:val="4EEB22FA"/>
    <w:rsid w:val="4F3FE06C"/>
    <w:rsid w:val="4F562938"/>
    <w:rsid w:val="4F982996"/>
    <w:rsid w:val="4FEF1FBC"/>
    <w:rsid w:val="500D8DD5"/>
    <w:rsid w:val="50D4ACB6"/>
    <w:rsid w:val="520080E4"/>
    <w:rsid w:val="53090C3C"/>
    <w:rsid w:val="53314F74"/>
    <w:rsid w:val="535EE46E"/>
    <w:rsid w:val="5480E56B"/>
    <w:rsid w:val="55A3D6CE"/>
    <w:rsid w:val="55A8DC0C"/>
    <w:rsid w:val="56429550"/>
    <w:rsid w:val="567518F6"/>
    <w:rsid w:val="57D0606A"/>
    <w:rsid w:val="59E2928F"/>
    <w:rsid w:val="59FA6C03"/>
    <w:rsid w:val="5B8BF38B"/>
    <w:rsid w:val="5BC588B1"/>
    <w:rsid w:val="5BF1E9BF"/>
    <w:rsid w:val="5C014279"/>
    <w:rsid w:val="5D2C9B60"/>
    <w:rsid w:val="5D39B547"/>
    <w:rsid w:val="5D43E815"/>
    <w:rsid w:val="5D8B0797"/>
    <w:rsid w:val="5D9A0761"/>
    <w:rsid w:val="5ED45613"/>
    <w:rsid w:val="5FB36824"/>
    <w:rsid w:val="5FE02E0F"/>
    <w:rsid w:val="5FE03878"/>
    <w:rsid w:val="618C545D"/>
    <w:rsid w:val="62FB374B"/>
    <w:rsid w:val="638C0352"/>
    <w:rsid w:val="639CE6CB"/>
    <w:rsid w:val="640FE31D"/>
    <w:rsid w:val="6497E9C7"/>
    <w:rsid w:val="65C28B06"/>
    <w:rsid w:val="663DF04D"/>
    <w:rsid w:val="663F79E6"/>
    <w:rsid w:val="66608D95"/>
    <w:rsid w:val="66AA6E41"/>
    <w:rsid w:val="673631BB"/>
    <w:rsid w:val="6770889A"/>
    <w:rsid w:val="6775B1B5"/>
    <w:rsid w:val="67E26D84"/>
    <w:rsid w:val="682D77BB"/>
    <w:rsid w:val="69E9C3E2"/>
    <w:rsid w:val="6BB1DCFC"/>
    <w:rsid w:val="6BFF8ABF"/>
    <w:rsid w:val="6C3C23B0"/>
    <w:rsid w:val="6D0B144E"/>
    <w:rsid w:val="6D0EBA9F"/>
    <w:rsid w:val="6D2B86DB"/>
    <w:rsid w:val="6DE9426D"/>
    <w:rsid w:val="6E169B70"/>
    <w:rsid w:val="6EB6F61E"/>
    <w:rsid w:val="6F840D67"/>
    <w:rsid w:val="71539B74"/>
    <w:rsid w:val="728E8065"/>
    <w:rsid w:val="72C21171"/>
    <w:rsid w:val="73E42AE7"/>
    <w:rsid w:val="743ACBC5"/>
    <w:rsid w:val="7527596F"/>
    <w:rsid w:val="75A467FB"/>
    <w:rsid w:val="767408BE"/>
    <w:rsid w:val="770F492D"/>
    <w:rsid w:val="773C7263"/>
    <w:rsid w:val="77ACA9F3"/>
    <w:rsid w:val="78064CE3"/>
    <w:rsid w:val="78F326BE"/>
    <w:rsid w:val="78F94586"/>
    <w:rsid w:val="7B1E2BB7"/>
    <w:rsid w:val="7BB0BF9F"/>
    <w:rsid w:val="7D47B9C7"/>
    <w:rsid w:val="7DBE2F99"/>
    <w:rsid w:val="7DDBCDE3"/>
    <w:rsid w:val="7E2B1C69"/>
    <w:rsid w:val="7EE12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CAB37"/>
  <w15:chartTrackingRefBased/>
  <w15:docId w15:val="{7BFC61ED-0883-43B7-BEEF-7D2AB818BD5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EastAsia" w:cstheme="minorBidi"/>
        <w:sz w:val="24"/>
        <w:szCs w:val="24"/>
        <w:lang w:val="nl-NL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6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U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hang, Yingqian</dc:creator>
  <keywords/>
  <dc:description/>
  <lastModifiedBy>Michiel Hilgeman</lastModifiedBy>
  <revision>28</revision>
  <dcterms:created xsi:type="dcterms:W3CDTF">2021-04-12T21:14:00.0000000Z</dcterms:created>
  <dcterms:modified xsi:type="dcterms:W3CDTF">2021-04-18T18:16:23.1495583Z</dcterms:modified>
</coreProperties>
</file>